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A824" w14:textId="25712119" w:rsidR="00367876" w:rsidRPr="00C415CF" w:rsidRDefault="00367876" w:rsidP="00367876">
      <w:pPr>
        <w:pStyle w:val="Default"/>
        <w:rPr>
          <w:rFonts w:asciiTheme="majorBidi" w:hAnsiTheme="majorBidi" w:cstheme="majorBidi"/>
          <w:lang w:val="en-GB"/>
        </w:rPr>
      </w:pPr>
    </w:p>
    <w:p w14:paraId="52B83E60" w14:textId="26BC3021" w:rsidR="00367876" w:rsidRPr="00C415CF" w:rsidRDefault="00367876" w:rsidP="00367876">
      <w:pPr>
        <w:spacing w:line="240" w:lineRule="auto"/>
        <w:jc w:val="center"/>
        <w:rPr>
          <w:rFonts w:asciiTheme="majorBidi" w:hAnsiTheme="majorBidi" w:cstheme="majorBidi"/>
          <w:b/>
          <w:bCs/>
          <w:color w:val="2F5496" w:themeColor="accent1" w:themeShade="BF"/>
          <w:sz w:val="24"/>
          <w:szCs w:val="24"/>
        </w:rPr>
      </w:pPr>
      <w:r w:rsidRPr="00C415CF">
        <w:rPr>
          <w:rFonts w:asciiTheme="majorBidi" w:hAnsiTheme="majorBidi" w:cstheme="majorBidi"/>
          <w:b/>
          <w:bCs/>
          <w:color w:val="2F5496" w:themeColor="accent1" w:themeShade="BF"/>
          <w:sz w:val="24"/>
          <w:szCs w:val="24"/>
        </w:rPr>
        <w:t xml:space="preserve">Department of </w:t>
      </w:r>
      <w:r w:rsidR="00205B06" w:rsidRPr="00C415CF">
        <w:rPr>
          <w:rFonts w:asciiTheme="majorBidi" w:hAnsiTheme="majorBidi" w:cstheme="majorBidi"/>
          <w:b/>
          <w:bCs/>
          <w:color w:val="2F5496" w:themeColor="accent1" w:themeShade="BF"/>
          <w:sz w:val="24"/>
          <w:szCs w:val="24"/>
        </w:rPr>
        <w:t>Artificial Intelligence</w:t>
      </w:r>
    </w:p>
    <w:p w14:paraId="013DC5CA" w14:textId="5EEDC59F" w:rsidR="00367876" w:rsidRPr="00C415CF" w:rsidRDefault="00A0351F" w:rsidP="00367876">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 xml:space="preserve"> College of Computer and Cyber Sciences</w:t>
      </w:r>
    </w:p>
    <w:p w14:paraId="00FF3899" w14:textId="0274AE3A" w:rsidR="00CE4299" w:rsidRPr="00C415CF" w:rsidRDefault="00CE4299" w:rsidP="00367876">
      <w:pPr>
        <w:spacing w:line="240" w:lineRule="auto"/>
        <w:jc w:val="center"/>
        <w:rPr>
          <w:rFonts w:asciiTheme="majorBidi" w:hAnsiTheme="majorBidi" w:cstheme="majorBidi"/>
          <w:b/>
          <w:bCs/>
          <w:sz w:val="20"/>
          <w:szCs w:val="20"/>
        </w:rPr>
      </w:pPr>
      <w:r w:rsidRPr="00C415CF">
        <w:rPr>
          <w:rFonts w:asciiTheme="majorBidi" w:hAnsiTheme="majorBidi" w:cstheme="majorBidi"/>
          <w:b/>
          <w:bCs/>
          <w:sz w:val="20"/>
          <w:szCs w:val="20"/>
        </w:rPr>
        <w:t>Introduction to Deep Learning</w:t>
      </w:r>
    </w:p>
    <w:p w14:paraId="39D992DA" w14:textId="3F601076" w:rsidR="00472BD9" w:rsidRPr="00C415CF" w:rsidRDefault="00CE4299" w:rsidP="00367876">
      <w:pPr>
        <w:jc w:val="center"/>
        <w:rPr>
          <w:rFonts w:asciiTheme="majorBidi" w:hAnsiTheme="majorBidi" w:cstheme="majorBidi"/>
        </w:rPr>
      </w:pPr>
      <w:r w:rsidRPr="00C415CF">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05A02FE" w:rsidR="006F6CE7" w:rsidRPr="00C415CF" w:rsidRDefault="00D24E9F" w:rsidP="00083233">
      <w:pPr>
        <w:jc w:val="center"/>
        <w:rPr>
          <w:rFonts w:asciiTheme="majorBidi" w:hAnsiTheme="majorBidi" w:cstheme="majorBidi"/>
          <w:b/>
          <w:bCs/>
          <w:i/>
          <w:iCs/>
          <w:color w:val="000000"/>
          <w:sz w:val="27"/>
          <w:szCs w:val="27"/>
        </w:rPr>
      </w:pPr>
      <w:r w:rsidRPr="00C415CF">
        <w:rPr>
          <w:rFonts w:asciiTheme="majorBidi" w:hAnsiTheme="majorBidi" w:cstheme="majorBidi"/>
        </w:rPr>
        <w:t xml:space="preserve"> </w:t>
      </w:r>
      <w:r w:rsidR="00B94567" w:rsidRPr="00B94567">
        <w:rPr>
          <w:rFonts w:asciiTheme="majorBidi" w:hAnsiTheme="majorBidi" w:cstheme="majorBidi"/>
          <w:b/>
          <w:bCs/>
          <w:i/>
          <w:iCs/>
          <w:color w:val="000000"/>
          <w:sz w:val="40"/>
          <w:szCs w:val="40"/>
        </w:rPr>
        <w:t xml:space="preserve">Backpropagation with </w:t>
      </w:r>
      <w:proofErr w:type="spellStart"/>
      <w:r w:rsidR="00B94567" w:rsidRPr="00B94567">
        <w:rPr>
          <w:rFonts w:asciiTheme="majorBidi" w:hAnsiTheme="majorBidi" w:cstheme="majorBidi"/>
          <w:b/>
          <w:bCs/>
          <w:i/>
          <w:iCs/>
          <w:color w:val="000000"/>
          <w:sz w:val="40"/>
          <w:szCs w:val="40"/>
        </w:rPr>
        <w:t>PyTorch</w:t>
      </w:r>
      <w:proofErr w:type="spellEnd"/>
    </w:p>
    <w:p w14:paraId="646E045F" w14:textId="77777777" w:rsidR="00827FAE" w:rsidRPr="00C415CF" w:rsidRDefault="00827FAE" w:rsidP="00827FAE">
      <w:pPr>
        <w:pStyle w:val="ListParagraph"/>
        <w:rPr>
          <w:rFonts w:asciiTheme="majorBidi" w:hAnsiTheme="majorBidi" w:cstheme="majorBidi"/>
          <w:b/>
          <w:bCs/>
          <w:color w:val="000000"/>
          <w:sz w:val="32"/>
          <w:szCs w:val="32"/>
        </w:rPr>
      </w:pPr>
    </w:p>
    <w:p w14:paraId="1086AAF7" w14:textId="14B0F9DB" w:rsidR="0072159B" w:rsidRPr="00C415CF" w:rsidRDefault="00E12983">
      <w:pPr>
        <w:pStyle w:val="ListParagraph"/>
        <w:numPr>
          <w:ilvl w:val="0"/>
          <w:numId w:val="1"/>
        </w:numPr>
        <w:rPr>
          <w:rFonts w:asciiTheme="majorBidi" w:hAnsiTheme="majorBidi" w:cstheme="majorBidi"/>
          <w:b/>
          <w:bCs/>
          <w:color w:val="000000"/>
          <w:sz w:val="32"/>
          <w:szCs w:val="32"/>
        </w:rPr>
      </w:pPr>
      <w:r w:rsidRPr="00C415CF">
        <w:rPr>
          <w:rFonts w:asciiTheme="majorBidi" w:hAnsiTheme="majorBidi" w:cstheme="majorBidi"/>
          <w:b/>
          <w:bCs/>
          <w:color w:val="000000" w:themeColor="text1"/>
          <w:sz w:val="32"/>
          <w:szCs w:val="32"/>
        </w:rPr>
        <w:t>Learning Objectives</w:t>
      </w:r>
    </w:p>
    <w:p w14:paraId="122E5867" w14:textId="77777777" w:rsidR="0072159B" w:rsidRPr="00C415CF" w:rsidRDefault="0072159B" w:rsidP="00425255">
      <w:pPr>
        <w:pStyle w:val="ListParagraph"/>
        <w:rPr>
          <w:rFonts w:asciiTheme="majorBidi" w:hAnsiTheme="majorBidi" w:cstheme="majorBidi"/>
        </w:rPr>
      </w:pPr>
    </w:p>
    <w:p w14:paraId="2EA015B0" w14:textId="0E988E21" w:rsidR="00425255" w:rsidRPr="00C415CF" w:rsidRDefault="00425255" w:rsidP="0072159B">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By the end of this lab, students will:</w:t>
      </w:r>
    </w:p>
    <w:p w14:paraId="4065D749" w14:textId="466CA66E" w:rsidR="00D0586F" w:rsidRPr="00D0586F" w:rsidRDefault="00D0586F" w:rsidP="00D0586F">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 xml:space="preserve">To be able to compute Backpropagation with </w:t>
      </w:r>
      <w:proofErr w:type="spellStart"/>
      <w:r w:rsidRPr="00D0586F">
        <w:rPr>
          <w:rFonts w:asciiTheme="majorBidi" w:hAnsiTheme="majorBidi" w:cstheme="majorBidi"/>
          <w:color w:val="000000"/>
          <w:sz w:val="24"/>
          <w:szCs w:val="24"/>
          <w:lang w:val="en-GB"/>
        </w:rPr>
        <w:t>PyTorch</w:t>
      </w:r>
      <w:proofErr w:type="spellEnd"/>
      <w:r w:rsidRPr="00D0586F">
        <w:rPr>
          <w:rFonts w:asciiTheme="majorBidi" w:hAnsiTheme="majorBidi" w:cstheme="majorBidi"/>
          <w:color w:val="000000"/>
          <w:sz w:val="24"/>
          <w:szCs w:val="24"/>
          <w:lang w:val="en-GB"/>
        </w:rPr>
        <w:t>.</w:t>
      </w:r>
    </w:p>
    <w:p w14:paraId="58B13BF3" w14:textId="2B906DCB" w:rsidR="005C30E7" w:rsidRPr="00D0586F" w:rsidRDefault="00D0586F" w:rsidP="00D0586F">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D0586F">
        <w:rPr>
          <w:rFonts w:asciiTheme="majorBidi" w:hAnsiTheme="majorBidi" w:cstheme="majorBidi"/>
          <w:color w:val="000000"/>
          <w:sz w:val="24"/>
          <w:szCs w:val="24"/>
          <w:lang w:val="en-GB"/>
        </w:rPr>
        <w:t xml:space="preserve">To be able to compute Gradients with </w:t>
      </w:r>
      <w:proofErr w:type="spellStart"/>
      <w:r w:rsidRPr="00D0586F">
        <w:rPr>
          <w:rFonts w:asciiTheme="majorBidi" w:hAnsiTheme="majorBidi" w:cstheme="majorBidi"/>
          <w:color w:val="000000"/>
          <w:sz w:val="24"/>
          <w:szCs w:val="24"/>
          <w:lang w:val="en-GB"/>
        </w:rPr>
        <w:t>PyTorch</w:t>
      </w:r>
      <w:proofErr w:type="spellEnd"/>
      <w:r w:rsidRPr="00D0586F">
        <w:rPr>
          <w:rFonts w:asciiTheme="majorBidi" w:hAnsiTheme="majorBidi" w:cstheme="majorBidi"/>
          <w:color w:val="000000"/>
          <w:sz w:val="24"/>
          <w:szCs w:val="24"/>
          <w:lang w:val="en-GB"/>
        </w:rPr>
        <w:t>.</w:t>
      </w:r>
    </w:p>
    <w:p w14:paraId="4F323BA3" w14:textId="77777777" w:rsidR="005C30E7" w:rsidRPr="00C415CF" w:rsidRDefault="005C30E7" w:rsidP="00661939">
      <w:pPr>
        <w:pStyle w:val="ListParagraph"/>
        <w:jc w:val="both"/>
        <w:rPr>
          <w:rFonts w:asciiTheme="majorBidi" w:hAnsiTheme="majorBidi" w:cstheme="majorBidi"/>
          <w:color w:val="000000"/>
          <w:sz w:val="24"/>
          <w:szCs w:val="24"/>
          <w:lang w:val="en-GB"/>
        </w:rPr>
      </w:pPr>
    </w:p>
    <w:p w14:paraId="40EA7958" w14:textId="77777777" w:rsidR="005C30E7" w:rsidRPr="00C415CF" w:rsidRDefault="005C30E7">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t>Lab Requirements</w:t>
      </w:r>
    </w:p>
    <w:p w14:paraId="5C20DEE8" w14:textId="77777777" w:rsidR="004C6356" w:rsidRPr="00C415CF" w:rsidRDefault="004C6356" w:rsidP="00CB1D75">
      <w:pPr>
        <w:pStyle w:val="ListParagraph"/>
        <w:jc w:val="both"/>
        <w:rPr>
          <w:rFonts w:asciiTheme="majorBidi" w:hAnsiTheme="majorBidi" w:cstheme="majorBidi"/>
          <w:color w:val="000000"/>
          <w:sz w:val="24"/>
          <w:szCs w:val="24"/>
        </w:rPr>
      </w:pPr>
    </w:p>
    <w:p w14:paraId="5C7D5C47" w14:textId="22240D59" w:rsidR="00615371" w:rsidRPr="00C415CF" w:rsidRDefault="005C30E7" w:rsidP="00CB1D75">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Software:</w:t>
      </w:r>
    </w:p>
    <w:p w14:paraId="2F629935" w14:textId="0A935EF2" w:rsidR="00615371" w:rsidRPr="00C415CF" w:rsidRDefault="00B31147">
      <w:pPr>
        <w:pStyle w:val="ListParagraph"/>
        <w:numPr>
          <w:ilvl w:val="0"/>
          <w:numId w:val="3"/>
        </w:numPr>
        <w:tabs>
          <w:tab w:val="clear" w:pos="720"/>
        </w:tabs>
        <w:ind w:left="1080"/>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Python</w:t>
      </w:r>
      <w:r w:rsidR="002C5CCA">
        <w:rPr>
          <w:rFonts w:asciiTheme="majorBidi" w:hAnsiTheme="majorBidi" w:cstheme="majorBidi"/>
          <w:color w:val="000000"/>
          <w:sz w:val="24"/>
          <w:szCs w:val="24"/>
        </w:rPr>
        <w:t xml:space="preserve"> or Anaconda </w:t>
      </w:r>
      <w:proofErr w:type="spellStart"/>
      <w:r w:rsidR="002C5CCA" w:rsidRPr="00C415CF">
        <w:rPr>
          <w:rFonts w:asciiTheme="majorBidi" w:hAnsiTheme="majorBidi" w:cstheme="majorBidi"/>
          <w:sz w:val="24"/>
          <w:szCs w:val="24"/>
        </w:rPr>
        <w:t>Jupyter</w:t>
      </w:r>
      <w:proofErr w:type="spellEnd"/>
      <w:r w:rsidR="002C5CCA" w:rsidRPr="00C415CF">
        <w:rPr>
          <w:rFonts w:asciiTheme="majorBidi" w:hAnsiTheme="majorBidi" w:cstheme="majorBidi"/>
          <w:sz w:val="24"/>
          <w:szCs w:val="24"/>
        </w:rPr>
        <w:t xml:space="preserve"> notebook</w:t>
      </w:r>
      <w:r w:rsidR="00706A13">
        <w:rPr>
          <w:rFonts w:asciiTheme="majorBidi" w:hAnsiTheme="majorBidi" w:cstheme="majorBidi"/>
          <w:color w:val="000000"/>
          <w:sz w:val="24"/>
          <w:szCs w:val="24"/>
        </w:rPr>
        <w:t>.</w:t>
      </w:r>
    </w:p>
    <w:p w14:paraId="7B80196B" w14:textId="5281C664" w:rsidR="701142C4" w:rsidRDefault="00B31147">
      <w:pPr>
        <w:pStyle w:val="ListParagraph"/>
        <w:numPr>
          <w:ilvl w:val="0"/>
          <w:numId w:val="3"/>
        </w:numPr>
        <w:tabs>
          <w:tab w:val="clear" w:pos="720"/>
        </w:tabs>
        <w:ind w:left="1080"/>
        <w:jc w:val="both"/>
        <w:rPr>
          <w:rFonts w:asciiTheme="majorBidi" w:hAnsiTheme="majorBidi" w:cstheme="majorBidi"/>
          <w:color w:val="000000"/>
          <w:sz w:val="24"/>
          <w:szCs w:val="24"/>
        </w:rPr>
      </w:pPr>
      <w:proofErr w:type="spellStart"/>
      <w:r w:rsidRPr="00C415CF">
        <w:rPr>
          <w:rFonts w:asciiTheme="majorBidi" w:hAnsiTheme="majorBidi" w:cstheme="majorBidi"/>
          <w:color w:val="000000"/>
          <w:sz w:val="24"/>
          <w:szCs w:val="24"/>
        </w:rPr>
        <w:t>PyTorch</w:t>
      </w:r>
      <w:proofErr w:type="spellEnd"/>
      <w:r w:rsidR="00706A13">
        <w:rPr>
          <w:rFonts w:asciiTheme="majorBidi" w:hAnsiTheme="majorBidi" w:cstheme="majorBidi"/>
          <w:color w:val="000000"/>
          <w:sz w:val="24"/>
          <w:szCs w:val="24"/>
        </w:rPr>
        <w:t>.</w:t>
      </w:r>
    </w:p>
    <w:p w14:paraId="45BBA5C6" w14:textId="57A4CFA1" w:rsidR="00376DED" w:rsidRPr="00C415CF" w:rsidRDefault="00376DED">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CUDA</w:t>
      </w:r>
      <w:r w:rsidR="00706A13">
        <w:rPr>
          <w:rFonts w:asciiTheme="majorBidi" w:hAnsiTheme="majorBidi" w:cstheme="majorBidi"/>
          <w:color w:val="000000"/>
          <w:sz w:val="24"/>
          <w:szCs w:val="24"/>
        </w:rPr>
        <w:t>.</w:t>
      </w:r>
    </w:p>
    <w:p w14:paraId="7E924698" w14:textId="77777777" w:rsidR="00CB1D75" w:rsidRPr="00C415CF" w:rsidRDefault="00CB1D75" w:rsidP="00CB1D75">
      <w:pPr>
        <w:pStyle w:val="ListParagraph"/>
        <w:jc w:val="both"/>
        <w:rPr>
          <w:rFonts w:asciiTheme="majorBidi" w:hAnsiTheme="majorBidi" w:cstheme="majorBidi"/>
          <w:color w:val="000000"/>
          <w:sz w:val="24"/>
          <w:szCs w:val="24"/>
        </w:rPr>
      </w:pPr>
    </w:p>
    <w:p w14:paraId="715B6C25" w14:textId="272662EB" w:rsidR="00AF03D9" w:rsidRPr="00C415CF" w:rsidRDefault="00AF03D9" w:rsidP="00CB1D75">
      <w:pPr>
        <w:pStyle w:val="ListParagraph"/>
        <w:jc w:val="both"/>
        <w:rPr>
          <w:rFonts w:asciiTheme="majorBidi" w:hAnsiTheme="majorBidi" w:cstheme="majorBidi"/>
          <w:color w:val="000000"/>
          <w:sz w:val="24"/>
          <w:szCs w:val="24"/>
        </w:rPr>
      </w:pPr>
      <w:r w:rsidRPr="00C415CF">
        <w:rPr>
          <w:rFonts w:asciiTheme="majorBidi" w:hAnsiTheme="majorBidi" w:cstheme="majorBidi"/>
          <w:color w:val="000000"/>
          <w:sz w:val="24"/>
          <w:szCs w:val="24"/>
        </w:rPr>
        <w:t xml:space="preserve">Hardware: </w:t>
      </w:r>
    </w:p>
    <w:p w14:paraId="6001F869" w14:textId="3828F452" w:rsidR="00CB1D75" w:rsidRPr="00E630DF" w:rsidRDefault="00E630DF">
      <w:pPr>
        <w:pStyle w:val="ListParagraph"/>
        <w:numPr>
          <w:ilvl w:val="0"/>
          <w:numId w:val="3"/>
        </w:numPr>
        <w:tabs>
          <w:tab w:val="clear" w:pos="720"/>
        </w:tabs>
        <w:ind w:left="1080"/>
        <w:jc w:val="both"/>
        <w:rPr>
          <w:rFonts w:asciiTheme="majorBidi" w:hAnsiTheme="majorBidi" w:cstheme="majorBidi"/>
          <w:color w:val="000000"/>
          <w:sz w:val="24"/>
          <w:szCs w:val="24"/>
        </w:rPr>
      </w:pPr>
      <w:r>
        <w:rPr>
          <w:rFonts w:asciiTheme="majorBidi" w:hAnsiTheme="majorBidi" w:cstheme="majorBidi"/>
          <w:color w:val="000000"/>
          <w:sz w:val="24"/>
          <w:szCs w:val="24"/>
        </w:rPr>
        <w:t>S</w:t>
      </w:r>
      <w:r w:rsidRPr="00E630DF">
        <w:rPr>
          <w:rFonts w:asciiTheme="majorBidi" w:hAnsiTheme="majorBidi" w:cstheme="majorBidi"/>
          <w:color w:val="000000"/>
          <w:sz w:val="24"/>
          <w:szCs w:val="24"/>
        </w:rPr>
        <w:t>tudents should use the lab devices for running</w:t>
      </w:r>
      <w:r w:rsidR="00F06CE7">
        <w:rPr>
          <w:rFonts w:asciiTheme="majorBidi" w:hAnsiTheme="majorBidi" w:cstheme="majorBidi"/>
          <w:color w:val="000000"/>
          <w:sz w:val="24"/>
          <w:szCs w:val="24"/>
        </w:rPr>
        <w:t xml:space="preserve"> </w:t>
      </w:r>
      <w:r w:rsidR="00B73DCC">
        <w:rPr>
          <w:rFonts w:asciiTheme="majorBidi" w:hAnsiTheme="majorBidi" w:cstheme="majorBidi"/>
          <w:color w:val="000000"/>
          <w:sz w:val="24"/>
          <w:szCs w:val="24"/>
        </w:rPr>
        <w:t>their</w:t>
      </w:r>
      <w:r w:rsidR="00F06CE7">
        <w:rPr>
          <w:rFonts w:asciiTheme="majorBidi" w:hAnsiTheme="majorBidi" w:cstheme="majorBidi"/>
          <w:color w:val="000000"/>
          <w:sz w:val="24"/>
          <w:szCs w:val="24"/>
        </w:rPr>
        <w:t xml:space="preserve"> deep learning models</w:t>
      </w:r>
      <w:r w:rsidR="00A73F42">
        <w:rPr>
          <w:rFonts w:asciiTheme="majorBidi" w:hAnsiTheme="majorBidi" w:cstheme="majorBidi"/>
          <w:color w:val="000000"/>
          <w:sz w:val="24"/>
          <w:szCs w:val="24"/>
        </w:rPr>
        <w:t>.</w:t>
      </w:r>
    </w:p>
    <w:p w14:paraId="58D48BA3" w14:textId="77777777" w:rsidR="00341D8B" w:rsidRPr="00C415CF" w:rsidRDefault="00341D8B">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14:paraId="1E494346" w14:textId="6CFDCCB8" w:rsidR="00CB1D75" w:rsidRPr="00C415CF" w:rsidRDefault="00CB1D75">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Explanation of Key Concepts</w:t>
      </w:r>
    </w:p>
    <w:p w14:paraId="1075D06C" w14:textId="51359A87" w:rsidR="009A34DD" w:rsidRPr="00C415CF" w:rsidRDefault="009A34DD" w:rsidP="00B9507D">
      <w:pPr>
        <w:pStyle w:val="ListParagraph"/>
        <w:rPr>
          <w:rFonts w:asciiTheme="majorBidi" w:hAnsiTheme="majorBidi" w:cstheme="majorBidi"/>
          <w:b/>
          <w:bCs/>
          <w:color w:val="000000" w:themeColor="text1"/>
          <w:sz w:val="32"/>
          <w:szCs w:val="32"/>
        </w:rPr>
      </w:pPr>
    </w:p>
    <w:p w14:paraId="687E09D6" w14:textId="10A39E71" w:rsidR="00906221" w:rsidRPr="00C415CF" w:rsidRDefault="005623ED">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5623ED">
        <w:rPr>
          <w:rFonts w:asciiTheme="majorBidi" w:hAnsiTheme="majorBidi" w:cstheme="majorBidi"/>
          <w:b/>
          <w:bCs/>
          <w:color w:val="000000"/>
        </w:rPr>
        <w:t>Backpropagatio</w:t>
      </w:r>
      <w:r>
        <w:rPr>
          <w:rFonts w:asciiTheme="majorBidi" w:hAnsiTheme="majorBidi" w:cstheme="majorBidi"/>
          <w:b/>
          <w:bCs/>
          <w:color w:val="000000"/>
        </w:rPr>
        <w:t>n</w:t>
      </w:r>
      <w:r w:rsidR="00FC3B82">
        <w:rPr>
          <w:rFonts w:asciiTheme="majorBidi" w:hAnsiTheme="majorBidi" w:cstheme="majorBidi"/>
          <w:b/>
          <w:bCs/>
          <w:color w:val="000000"/>
        </w:rPr>
        <w:t xml:space="preserve"> &amp; </w:t>
      </w:r>
      <w:r w:rsidR="00FC3B82" w:rsidRPr="005623ED">
        <w:rPr>
          <w:rFonts w:asciiTheme="majorBidi" w:hAnsiTheme="majorBidi" w:cstheme="majorBidi"/>
          <w:b/>
          <w:bCs/>
          <w:color w:val="000000"/>
        </w:rPr>
        <w:t>Gradients</w:t>
      </w:r>
      <w:r w:rsidR="00150FD6">
        <w:rPr>
          <w:rFonts w:asciiTheme="majorBidi" w:hAnsiTheme="majorBidi" w:cstheme="majorBidi"/>
          <w:b/>
          <w:bCs/>
          <w:color w:val="000000"/>
        </w:rPr>
        <w:t>:</w:t>
      </w:r>
    </w:p>
    <w:p w14:paraId="053A8807" w14:textId="77777777" w:rsidR="00684719" w:rsidRDefault="00684719" w:rsidP="00684719">
      <w:pPr>
        <w:pStyle w:val="ListParagraph"/>
        <w:ind w:left="1080"/>
        <w:jc w:val="both"/>
        <w:rPr>
          <w:rFonts w:asciiTheme="majorBidi" w:hAnsiTheme="majorBidi" w:cstheme="majorBidi"/>
          <w:color w:val="000000"/>
        </w:rPr>
      </w:pPr>
      <w:r w:rsidRPr="00684719">
        <w:rPr>
          <w:rFonts w:asciiTheme="majorBidi" w:hAnsiTheme="majorBidi" w:cstheme="majorBidi"/>
          <w:color w:val="000000"/>
        </w:rPr>
        <w:t xml:space="preserve">Backpropagation is an essential algorithm used to train neural networks by adjusting weights and biases. It works by calculating the error (loss) between the model's prediction and the actual value, then propagating this error backward through the network to compute the gradients of the loss with respect to each parameter. These gradients tell the model how to adjust the weights and biases to minimize the error. </w:t>
      </w:r>
    </w:p>
    <w:p w14:paraId="7E336856" w14:textId="77777777" w:rsidR="00684719" w:rsidRPr="00684719" w:rsidRDefault="00684719" w:rsidP="00684719">
      <w:pPr>
        <w:pStyle w:val="ListParagraph"/>
        <w:ind w:left="1080"/>
        <w:jc w:val="both"/>
        <w:rPr>
          <w:rFonts w:asciiTheme="majorBidi" w:hAnsiTheme="majorBidi" w:cstheme="majorBidi"/>
          <w:color w:val="000000"/>
        </w:rPr>
      </w:pPr>
    </w:p>
    <w:p w14:paraId="5B7EB583" w14:textId="322C8189" w:rsidR="0086309E" w:rsidRPr="00684719" w:rsidRDefault="00684719" w:rsidP="00684719">
      <w:pPr>
        <w:pStyle w:val="ListParagraph"/>
        <w:ind w:left="1080"/>
        <w:jc w:val="both"/>
        <w:rPr>
          <w:rFonts w:asciiTheme="majorBidi" w:hAnsiTheme="majorBidi" w:cstheme="majorBidi"/>
          <w:color w:val="000000"/>
          <w:u w:val="single"/>
        </w:rPr>
      </w:pPr>
      <w:r w:rsidRPr="00684719">
        <w:rPr>
          <w:rFonts w:asciiTheme="majorBidi" w:hAnsiTheme="majorBidi" w:cstheme="majorBidi"/>
          <w:color w:val="000000"/>
        </w:rPr>
        <w:t>Once the gradients are calculated, the model uses gradient descent to update the weights and biases by moving them in the direction that reduces the error. This process is repeated iteratively, improving the model's predictions over time by reducing the loss and refining the model's parameters.</w:t>
      </w:r>
      <w:r w:rsidRPr="00684719">
        <w:rPr>
          <w:rFonts w:asciiTheme="majorBidi" w:hAnsiTheme="majorBidi" w:cstheme="majorBidi"/>
          <w:color w:val="000000"/>
          <w:u w:val="single"/>
        </w:rPr>
        <w:t xml:space="preserve"> </w:t>
      </w:r>
      <w:r w:rsidR="0086309E" w:rsidRPr="00684719">
        <w:rPr>
          <w:rFonts w:asciiTheme="majorBidi" w:hAnsiTheme="majorBidi" w:cstheme="majorBidi"/>
          <w:b/>
          <w:bCs/>
          <w:color w:val="000000" w:themeColor="text1"/>
          <w:sz w:val="32"/>
          <w:szCs w:val="32"/>
        </w:rPr>
        <w:br w:type="page"/>
      </w:r>
    </w:p>
    <w:p w14:paraId="67D27438" w14:textId="3AC95CFC" w:rsidR="00BE3995" w:rsidRPr="00C415CF" w:rsidRDefault="00BE3995">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Activities</w:t>
      </w:r>
    </w:p>
    <w:p w14:paraId="10978990" w14:textId="4C23063B" w:rsidR="00156145" w:rsidRPr="00C415CF" w:rsidRDefault="00156145" w:rsidP="00156145">
      <w:pPr>
        <w:pStyle w:val="ListParagraph"/>
        <w:rPr>
          <w:rFonts w:asciiTheme="majorBidi" w:hAnsiTheme="majorBidi" w:cstheme="majorBidi"/>
          <w:b/>
          <w:bCs/>
          <w:color w:val="000000" w:themeColor="text1"/>
          <w:sz w:val="27"/>
          <w:szCs w:val="27"/>
        </w:rPr>
      </w:pPr>
    </w:p>
    <w:p w14:paraId="2662FAB3" w14:textId="3F9DA7BE" w:rsidR="00022E78" w:rsidRPr="00C415CF" w:rsidRDefault="00F547BC">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 xml:space="preserve">Exercise 1: </w:t>
      </w:r>
      <w:r w:rsidR="00D11CF1" w:rsidRPr="00D11CF1">
        <w:rPr>
          <w:rFonts w:asciiTheme="majorBidi" w:hAnsiTheme="majorBidi" w:cstheme="majorBidi"/>
          <w:b/>
          <w:bCs/>
          <w:sz w:val="28"/>
          <w:szCs w:val="28"/>
        </w:rPr>
        <w:t>Computing the Gradient and Backpropagation</w:t>
      </w:r>
      <w:r w:rsidR="004B0E6D" w:rsidRPr="00C415CF">
        <w:rPr>
          <w:rFonts w:asciiTheme="majorBidi" w:hAnsiTheme="majorBidi" w:cstheme="majorBidi"/>
          <w:b/>
          <w:bCs/>
          <w:sz w:val="28"/>
          <w:szCs w:val="28"/>
        </w:rPr>
        <w:t>.</w:t>
      </w:r>
    </w:p>
    <w:p w14:paraId="5E50A143" w14:textId="77777777" w:rsidR="007C0287" w:rsidRPr="00C415CF" w:rsidRDefault="007C0287" w:rsidP="007C0287">
      <w:pPr>
        <w:pStyle w:val="ListParagraph"/>
        <w:ind w:left="540"/>
        <w:rPr>
          <w:rFonts w:asciiTheme="majorBidi" w:hAnsiTheme="majorBidi" w:cstheme="majorBidi"/>
          <w:b/>
          <w:bCs/>
          <w:sz w:val="28"/>
          <w:szCs w:val="28"/>
        </w:rPr>
      </w:pPr>
    </w:p>
    <w:p w14:paraId="4979A6BB" w14:textId="04F64BCD" w:rsidR="000436E2" w:rsidRDefault="006400BC" w:rsidP="002D1D6D">
      <w:pPr>
        <w:pStyle w:val="ListParagraph"/>
        <w:ind w:left="709"/>
        <w:jc w:val="both"/>
        <w:rPr>
          <w:rFonts w:asciiTheme="majorBidi" w:hAnsiTheme="majorBidi" w:cstheme="majorBidi"/>
          <w:sz w:val="24"/>
          <w:szCs w:val="24"/>
        </w:rPr>
      </w:pPr>
      <w:r w:rsidRPr="006400BC">
        <w:rPr>
          <w:rFonts w:asciiTheme="majorBidi" w:hAnsiTheme="majorBidi" w:cstheme="majorBidi"/>
          <w:sz w:val="24"/>
          <w:szCs w:val="24"/>
        </w:rPr>
        <w:t>Using the network diagram provided, define the input, target, and weight tensors. Calculate the output and loss. Apply backpropagation to compute the gradient of the loss with respect to the weight.</w:t>
      </w:r>
    </w:p>
    <w:p w14:paraId="443F055A" w14:textId="62BC8533" w:rsidR="00E76DC7" w:rsidRPr="00C415CF" w:rsidRDefault="006400BC" w:rsidP="002D1D6D">
      <w:pPr>
        <w:pStyle w:val="ListParagraph"/>
        <w:ind w:left="709"/>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54ED5E2" wp14:editId="3959B598">
            <wp:extent cx="5378989" cy="1908000"/>
            <wp:effectExtent l="0" t="0" r="0" b="0"/>
            <wp:docPr id="1716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700" name="Picture 1716700"/>
                    <pic:cNvPicPr/>
                  </pic:nvPicPr>
                  <pic:blipFill rotWithShape="1">
                    <a:blip r:embed="rId10" cstate="print">
                      <a:extLst>
                        <a:ext uri="{28A0092B-C50C-407E-A947-70E740481C1C}">
                          <a14:useLocalDpi xmlns:a14="http://schemas.microsoft.com/office/drawing/2010/main" val="0"/>
                        </a:ext>
                      </a:extLst>
                    </a:blip>
                    <a:srcRect t="20062" b="16878"/>
                    <a:stretch/>
                  </pic:blipFill>
                  <pic:spPr bwMode="auto">
                    <a:xfrm>
                      <a:off x="0" y="0"/>
                      <a:ext cx="5378989" cy="19080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Ind w:w="720" w:type="dxa"/>
        <w:tblLook w:val="04A0" w:firstRow="1" w:lastRow="0" w:firstColumn="1" w:lastColumn="0" w:noHBand="0" w:noVBand="1"/>
      </w:tblPr>
      <w:tblGrid>
        <w:gridCol w:w="8630"/>
      </w:tblGrid>
      <w:tr w:rsidR="00660EBD" w:rsidRPr="00C415CF" w14:paraId="49D8CC35" w14:textId="77777777" w:rsidTr="007072D5">
        <w:tc>
          <w:tcPr>
            <w:tcW w:w="8630" w:type="dxa"/>
          </w:tcPr>
          <w:p w14:paraId="1F884557" w14:textId="14101CAE" w:rsidR="00C00C9E" w:rsidRPr="00C415CF" w:rsidRDefault="008B1CD8" w:rsidP="007D07D3">
            <w:pPr>
              <w:shd w:val="clear" w:color="auto" w:fill="FFFFFF"/>
              <w:spacing w:line="285" w:lineRule="atLeast"/>
              <w:rPr>
                <w:rFonts w:asciiTheme="majorBidi" w:eastAsia="Times New Roman" w:hAnsiTheme="majorBidi" w:cstheme="majorBidi"/>
                <w:color w:val="000000"/>
                <w:sz w:val="21"/>
                <w:szCs w:val="21"/>
              </w:rPr>
            </w:pPr>
            <w:r w:rsidRPr="008B1CD8">
              <w:rPr>
                <w:rFonts w:asciiTheme="majorBidi" w:eastAsia="Times New Roman" w:hAnsiTheme="majorBidi" w:cstheme="majorBidi"/>
                <w:color w:val="008000"/>
                <w:sz w:val="21"/>
                <w:szCs w:val="21"/>
              </w:rPr>
              <w:t xml:space="preserve"># </w:t>
            </w:r>
            <w:r w:rsidR="007D07D3">
              <w:rPr>
                <w:rFonts w:asciiTheme="majorBidi" w:eastAsia="Times New Roman" w:hAnsiTheme="majorBidi" w:cstheme="majorBidi"/>
                <w:color w:val="008000"/>
                <w:sz w:val="21"/>
                <w:szCs w:val="21"/>
              </w:rPr>
              <w:t>Code provided in the notebook</w:t>
            </w:r>
          </w:p>
        </w:tc>
      </w:tr>
    </w:tbl>
    <w:p w14:paraId="2F60467D" w14:textId="77777777" w:rsidR="00BE3995" w:rsidRPr="00C415CF" w:rsidRDefault="00BE3995" w:rsidP="008D6E29">
      <w:pPr>
        <w:pStyle w:val="ListParagraph"/>
        <w:jc w:val="both"/>
        <w:rPr>
          <w:rFonts w:asciiTheme="majorBidi" w:hAnsiTheme="majorBidi" w:cstheme="majorBidi"/>
          <w:color w:val="000000"/>
          <w:sz w:val="24"/>
          <w:szCs w:val="24"/>
          <w:u w:val="single"/>
        </w:rPr>
      </w:pPr>
    </w:p>
    <w:p w14:paraId="368F2182" w14:textId="78FF0A5D" w:rsidR="004608A9" w:rsidRPr="00C415CF" w:rsidRDefault="001A6DE8" w:rsidP="008D6E29">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 xml:space="preserve">Screenshot </w:t>
      </w:r>
      <w:r w:rsidR="0098648E" w:rsidRPr="00C415CF">
        <w:rPr>
          <w:rFonts w:asciiTheme="majorBidi" w:hAnsiTheme="majorBidi" w:cstheme="majorBidi"/>
          <w:color w:val="000000"/>
          <w:sz w:val="24"/>
          <w:szCs w:val="24"/>
          <w:u w:val="single"/>
        </w:rPr>
        <w:t xml:space="preserve">of </w:t>
      </w:r>
      <w:r w:rsidRPr="00C415CF">
        <w:rPr>
          <w:rFonts w:asciiTheme="majorBidi" w:hAnsiTheme="majorBidi" w:cstheme="majorBidi"/>
          <w:color w:val="000000"/>
          <w:sz w:val="24"/>
          <w:szCs w:val="24"/>
          <w:u w:val="single"/>
        </w:rPr>
        <w:t>the result:</w:t>
      </w:r>
    </w:p>
    <w:tbl>
      <w:tblPr>
        <w:tblStyle w:val="TableGrid"/>
        <w:tblW w:w="0" w:type="auto"/>
        <w:tblInd w:w="720" w:type="dxa"/>
        <w:tblLook w:val="04A0" w:firstRow="1" w:lastRow="0" w:firstColumn="1" w:lastColumn="0" w:noHBand="0" w:noVBand="1"/>
      </w:tblPr>
      <w:tblGrid>
        <w:gridCol w:w="8630"/>
      </w:tblGrid>
      <w:tr w:rsidR="001A6DE8" w:rsidRPr="00C415CF" w14:paraId="54E030BB" w14:textId="77777777" w:rsidTr="001A6DE8">
        <w:tc>
          <w:tcPr>
            <w:tcW w:w="9350" w:type="dxa"/>
          </w:tcPr>
          <w:p w14:paraId="247919D1" w14:textId="5382B66F" w:rsidR="006B3324" w:rsidRPr="00C415CF" w:rsidRDefault="00E20F50" w:rsidP="00FC1BDF">
            <w:pPr>
              <w:shd w:val="clear" w:color="auto" w:fill="FFFFFF"/>
              <w:spacing w:line="285" w:lineRule="atLeast"/>
              <w:rPr>
                <w:rFonts w:asciiTheme="majorBidi" w:eastAsia="Times New Roman" w:hAnsiTheme="majorBidi" w:cstheme="majorBidi"/>
                <w:color w:val="000000"/>
                <w:sz w:val="21"/>
                <w:szCs w:val="21"/>
              </w:rPr>
            </w:pPr>
            <w:r w:rsidRPr="00E20F50">
              <w:rPr>
                <w:rFonts w:asciiTheme="majorBidi" w:eastAsia="Times New Roman" w:hAnsiTheme="majorBidi" w:cstheme="majorBidi"/>
                <w:color w:val="000000"/>
                <w:sz w:val="21"/>
                <w:szCs w:val="21"/>
              </w:rPr>
              <w:drawing>
                <wp:inline distT="0" distB="0" distL="0" distR="0" wp14:anchorId="589D97D7" wp14:editId="30D6F2F1">
                  <wp:extent cx="5943600" cy="3626485"/>
                  <wp:effectExtent l="0" t="0" r="0" b="0"/>
                  <wp:docPr id="277595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95738" name=""/>
                          <pic:cNvPicPr/>
                        </pic:nvPicPr>
                        <pic:blipFill>
                          <a:blip r:embed="rId11"/>
                          <a:stretch>
                            <a:fillRect/>
                          </a:stretch>
                        </pic:blipFill>
                        <pic:spPr>
                          <a:xfrm>
                            <a:off x="0" y="0"/>
                            <a:ext cx="5943600" cy="3626485"/>
                          </a:xfrm>
                          <a:prstGeom prst="rect">
                            <a:avLst/>
                          </a:prstGeom>
                        </pic:spPr>
                      </pic:pic>
                    </a:graphicData>
                  </a:graphic>
                </wp:inline>
              </w:drawing>
            </w:r>
          </w:p>
        </w:tc>
      </w:tr>
    </w:tbl>
    <w:p w14:paraId="2B1CE226" w14:textId="77777777" w:rsidR="001A6DE8" w:rsidRPr="00C415CF" w:rsidRDefault="001A6DE8" w:rsidP="008D6E29">
      <w:pPr>
        <w:pStyle w:val="ListParagraph"/>
        <w:jc w:val="both"/>
        <w:rPr>
          <w:rFonts w:asciiTheme="majorBidi" w:hAnsiTheme="majorBidi" w:cstheme="majorBidi"/>
          <w:color w:val="000000"/>
          <w:sz w:val="24"/>
          <w:szCs w:val="24"/>
          <w:u w:val="single"/>
        </w:rPr>
      </w:pPr>
    </w:p>
    <w:p w14:paraId="65324347" w14:textId="77777777" w:rsidR="00541CCA" w:rsidRPr="00C415CF" w:rsidRDefault="00541CCA" w:rsidP="008D6E29">
      <w:pPr>
        <w:pStyle w:val="ListParagraph"/>
        <w:jc w:val="both"/>
        <w:rPr>
          <w:rFonts w:asciiTheme="majorBidi" w:hAnsiTheme="majorBidi" w:cstheme="majorBidi"/>
          <w:color w:val="000000"/>
          <w:sz w:val="24"/>
          <w:szCs w:val="24"/>
          <w:u w:val="single"/>
        </w:rPr>
      </w:pPr>
    </w:p>
    <w:p w14:paraId="72B0FF37" w14:textId="77777777" w:rsidR="00EF2527" w:rsidRPr="00C415CF" w:rsidRDefault="00EF2527">
      <w:pPr>
        <w:rPr>
          <w:rFonts w:asciiTheme="majorBidi" w:hAnsiTheme="majorBidi" w:cstheme="majorBidi"/>
          <w:b/>
          <w:bCs/>
          <w:sz w:val="28"/>
          <w:szCs w:val="28"/>
        </w:rPr>
      </w:pPr>
      <w:r w:rsidRPr="00C415CF">
        <w:rPr>
          <w:rFonts w:asciiTheme="majorBidi" w:hAnsiTheme="majorBidi" w:cstheme="majorBidi"/>
          <w:b/>
          <w:bCs/>
          <w:sz w:val="28"/>
          <w:szCs w:val="28"/>
        </w:rPr>
        <w:br w:type="page"/>
      </w:r>
    </w:p>
    <w:p w14:paraId="1F2B01AB" w14:textId="16725189" w:rsidR="00DC6B78" w:rsidRPr="00C415CF" w:rsidRDefault="00631D6C">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Tasks</w:t>
      </w:r>
    </w:p>
    <w:p w14:paraId="4FEBCC52" w14:textId="77777777" w:rsidR="00DC6B78" w:rsidRPr="00C415CF" w:rsidRDefault="00DC6B78" w:rsidP="00DC6B78">
      <w:pPr>
        <w:pStyle w:val="ListParagraph"/>
        <w:rPr>
          <w:rFonts w:asciiTheme="majorBidi" w:hAnsiTheme="majorBidi" w:cstheme="majorBidi"/>
          <w:b/>
          <w:bCs/>
          <w:color w:val="000000" w:themeColor="text1"/>
          <w:sz w:val="27"/>
          <w:szCs w:val="27"/>
        </w:rPr>
      </w:pPr>
    </w:p>
    <w:p w14:paraId="240A3F68" w14:textId="50113A2F" w:rsidR="00DC6B78" w:rsidRPr="00C415CF" w:rsidRDefault="00631D6C">
      <w:pPr>
        <w:pStyle w:val="ListParagraph"/>
        <w:numPr>
          <w:ilvl w:val="0"/>
          <w:numId w:val="2"/>
        </w:numPr>
        <w:ind w:left="709"/>
        <w:rPr>
          <w:rFonts w:asciiTheme="majorBidi" w:hAnsiTheme="majorBidi" w:cstheme="majorBidi"/>
          <w:b/>
          <w:bCs/>
          <w:sz w:val="28"/>
          <w:szCs w:val="28"/>
        </w:rPr>
      </w:pPr>
      <w:r w:rsidRPr="00C415CF">
        <w:rPr>
          <w:rFonts w:asciiTheme="majorBidi" w:hAnsiTheme="majorBidi" w:cstheme="majorBidi"/>
          <w:b/>
          <w:bCs/>
          <w:sz w:val="28"/>
          <w:szCs w:val="28"/>
        </w:rPr>
        <w:t>Task</w:t>
      </w:r>
      <w:r w:rsidR="00DC6B78" w:rsidRPr="00C415CF">
        <w:rPr>
          <w:rFonts w:asciiTheme="majorBidi" w:hAnsiTheme="majorBidi" w:cstheme="majorBidi"/>
          <w:b/>
          <w:bCs/>
          <w:sz w:val="28"/>
          <w:szCs w:val="28"/>
        </w:rPr>
        <w:t xml:space="preserve"> </w:t>
      </w:r>
      <w:r w:rsidR="00583A7C">
        <w:rPr>
          <w:rFonts w:asciiTheme="majorBidi" w:hAnsiTheme="majorBidi" w:cstheme="majorBidi"/>
          <w:b/>
          <w:bCs/>
          <w:sz w:val="28"/>
          <w:szCs w:val="28"/>
        </w:rPr>
        <w:t>1</w:t>
      </w:r>
      <w:r w:rsidR="00DC6B78" w:rsidRPr="00C415CF">
        <w:rPr>
          <w:rFonts w:asciiTheme="majorBidi" w:hAnsiTheme="majorBidi" w:cstheme="majorBidi"/>
          <w:b/>
          <w:bCs/>
          <w:sz w:val="28"/>
          <w:szCs w:val="28"/>
        </w:rPr>
        <w:t>:</w:t>
      </w:r>
    </w:p>
    <w:p w14:paraId="382F358D" w14:textId="77777777" w:rsidR="00DC6B78" w:rsidRPr="00C415CF" w:rsidRDefault="00DC6B78" w:rsidP="00DC6B78">
      <w:pPr>
        <w:pStyle w:val="ListParagraph"/>
        <w:ind w:left="540"/>
        <w:rPr>
          <w:rFonts w:asciiTheme="majorBidi" w:hAnsiTheme="majorBidi" w:cstheme="majorBidi"/>
          <w:b/>
          <w:bCs/>
          <w:sz w:val="28"/>
          <w:szCs w:val="28"/>
        </w:rPr>
      </w:pPr>
    </w:p>
    <w:p w14:paraId="0626219E" w14:textId="25054C76" w:rsidR="00DC6B78" w:rsidRDefault="00CC7662" w:rsidP="00CC7662">
      <w:pPr>
        <w:pStyle w:val="ListParagraph"/>
        <w:ind w:left="709"/>
        <w:jc w:val="both"/>
        <w:rPr>
          <w:rFonts w:asciiTheme="majorBidi" w:hAnsiTheme="majorBidi" w:cstheme="majorBidi"/>
          <w:sz w:val="24"/>
          <w:szCs w:val="24"/>
        </w:rPr>
      </w:pPr>
      <w:r w:rsidRPr="00CC7662">
        <w:rPr>
          <w:rFonts w:asciiTheme="majorBidi" w:hAnsiTheme="majorBidi" w:cstheme="majorBidi"/>
          <w:sz w:val="24"/>
          <w:szCs w:val="24"/>
        </w:rPr>
        <w:t xml:space="preserve">In this task, you will modify the code from Exercise 1 to apply the following functions, and correctly choose which variables should have </w:t>
      </w:r>
      <w:proofErr w:type="spellStart"/>
      <w:r w:rsidRPr="00CC7662">
        <w:rPr>
          <w:rFonts w:asciiTheme="majorBidi" w:hAnsiTheme="majorBidi" w:cstheme="majorBidi"/>
          <w:sz w:val="24"/>
          <w:szCs w:val="24"/>
        </w:rPr>
        <w:t>requires_grad</w:t>
      </w:r>
      <w:proofErr w:type="spellEnd"/>
      <w:r w:rsidRPr="00CC7662">
        <w:rPr>
          <w:rFonts w:asciiTheme="majorBidi" w:hAnsiTheme="majorBidi" w:cstheme="majorBidi"/>
          <w:sz w:val="24"/>
          <w:szCs w:val="24"/>
        </w:rPr>
        <w:t>=True to compute gradients</w:t>
      </w:r>
      <w:r w:rsidR="004900A9">
        <w:rPr>
          <w:rFonts w:asciiTheme="majorBidi" w:hAnsiTheme="majorBidi" w:cstheme="majorBidi"/>
          <w:sz w:val="24"/>
          <w:szCs w:val="24"/>
        </w:rPr>
        <w:t xml:space="preserve"> (Make sure to reset the </w:t>
      </w:r>
      <w:r w:rsidR="004900A9" w:rsidRPr="004900A9">
        <w:rPr>
          <w:rFonts w:asciiTheme="majorBidi" w:hAnsiTheme="majorBidi" w:cstheme="majorBidi"/>
          <w:sz w:val="24"/>
          <w:szCs w:val="24"/>
        </w:rPr>
        <w:t>gradients</w:t>
      </w:r>
      <w:r w:rsidR="004900A9">
        <w:rPr>
          <w:rFonts w:asciiTheme="majorBidi" w:hAnsiTheme="majorBidi" w:cstheme="majorBidi"/>
          <w:sz w:val="24"/>
          <w:szCs w:val="24"/>
        </w:rPr>
        <w:t xml:space="preserve"> before each</w:t>
      </w:r>
      <w:r w:rsidR="004900A9" w:rsidRPr="004900A9">
        <w:rPr>
          <w:rFonts w:asciiTheme="majorBidi" w:hAnsiTheme="majorBidi" w:cstheme="majorBidi"/>
          <w:sz w:val="24"/>
          <w:szCs w:val="24"/>
        </w:rPr>
        <w:t xml:space="preserve"> function</w:t>
      </w:r>
      <w:r w:rsidR="004900A9">
        <w:rPr>
          <w:rFonts w:asciiTheme="majorBidi" w:hAnsiTheme="majorBidi" w:cstheme="majorBidi"/>
          <w:sz w:val="24"/>
          <w:szCs w:val="24"/>
        </w:rPr>
        <w:t>)</w:t>
      </w:r>
      <w:r w:rsidR="00DC6B78" w:rsidRPr="00CC7662">
        <w:rPr>
          <w:rFonts w:asciiTheme="majorBidi" w:hAnsiTheme="majorBidi" w:cstheme="majorBidi"/>
          <w:sz w:val="24"/>
          <w:szCs w:val="24"/>
        </w:rPr>
        <w:t>:</w:t>
      </w:r>
    </w:p>
    <w:p w14:paraId="7926ED38" w14:textId="2D51D3C4" w:rsidR="0070709B" w:rsidRPr="0070709B"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1. Function 1:</w:t>
      </w:r>
      <w:r>
        <w:rPr>
          <w:rFonts w:asciiTheme="majorBidi" w:hAnsiTheme="majorBidi" w:cstheme="majorBidi"/>
          <w:sz w:val="24"/>
          <w:szCs w:val="24"/>
        </w:rPr>
        <w:t xml:space="preserve"> </w:t>
      </w:r>
      <m:oMath>
        <m:r>
          <w:rPr>
            <w:rFonts w:ascii="Cambria Math" w:hAnsi="Cambria Math" w:cstheme="majorBidi"/>
            <w:sz w:val="24"/>
            <w:szCs w:val="24"/>
          </w:rPr>
          <m:t>wx+b</m:t>
        </m:r>
      </m:oMath>
    </w:p>
    <w:p w14:paraId="656766C4" w14:textId="5A64E0B3" w:rsidR="0070709B" w:rsidRPr="0070709B"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2. Function 2: </w:t>
      </w:r>
      <m:oMath>
        <m:sSup>
          <m:sSupPr>
            <m:ctrlPr>
              <w:rPr>
                <w:rFonts w:ascii="Cambria Math" w:hAnsi="Cambria Math" w:cstheme="majorBidi"/>
                <w:i/>
                <w:sz w:val="24"/>
                <w:szCs w:val="24"/>
              </w:rPr>
            </m:ctrlPr>
          </m:sSupPr>
          <m:e>
            <m:r>
              <w:rPr>
                <w:rFonts w:ascii="Cambria Math" w:hAnsi="Cambria Math" w:cstheme="majorBidi"/>
                <w:sz w:val="24"/>
                <w:szCs w:val="24"/>
              </w:rPr>
              <m:t>wx</m:t>
            </m:r>
          </m:e>
          <m:sup>
            <m:r>
              <w:rPr>
                <w:rFonts w:ascii="Cambria Math" w:hAnsi="Cambria Math" w:cstheme="majorBidi"/>
                <w:sz w:val="24"/>
                <w:szCs w:val="24"/>
              </w:rPr>
              <m:t>2</m:t>
            </m:r>
          </m:sup>
        </m:sSup>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2</m:t>
            </m:r>
          </m:den>
        </m:f>
      </m:oMath>
    </w:p>
    <w:p w14:paraId="44035C2C" w14:textId="75AF461D" w:rsidR="0070709B" w:rsidRPr="00CC7662" w:rsidRDefault="0070709B" w:rsidP="0070709B">
      <w:pPr>
        <w:pStyle w:val="ListParagraph"/>
        <w:ind w:left="709"/>
        <w:jc w:val="both"/>
        <w:rPr>
          <w:rFonts w:asciiTheme="majorBidi" w:hAnsiTheme="majorBidi" w:cstheme="majorBidi"/>
          <w:sz w:val="24"/>
          <w:szCs w:val="24"/>
        </w:rPr>
      </w:pPr>
      <w:r w:rsidRPr="0070709B">
        <w:rPr>
          <w:rFonts w:asciiTheme="majorBidi" w:hAnsiTheme="majorBidi" w:cstheme="majorBidi"/>
          <w:sz w:val="24"/>
          <w:szCs w:val="24"/>
        </w:rPr>
        <w:t xml:space="preserve">3. Function 3: </w:t>
      </w:r>
      <m:oMath>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3</m:t>
            </m:r>
          </m:sup>
        </m:sSup>
        <m:r>
          <w:rPr>
            <w:rFonts w:ascii="Cambria Math" w:hAnsi="Cambria Math" w:cstheme="majorBidi"/>
            <w:sz w:val="24"/>
            <w:szCs w:val="24"/>
          </w:rPr>
          <m:t>+w</m:t>
        </m:r>
        <m:sSup>
          <m:sSupPr>
            <m:ctrlPr>
              <w:rPr>
                <w:rFonts w:ascii="Cambria Math" w:hAnsi="Cambria Math" w:cstheme="majorBidi"/>
                <w:i/>
                <w:sz w:val="24"/>
                <w:szCs w:val="24"/>
              </w:rPr>
            </m:ctrlPr>
          </m:sSupPr>
          <m:e>
            <m:r>
              <w:rPr>
                <w:rFonts w:ascii="Cambria Math" w:hAnsi="Cambria Math" w:cstheme="majorBidi"/>
                <w:sz w:val="24"/>
                <w:szCs w:val="24"/>
              </w:rPr>
              <m:t>x</m:t>
            </m:r>
          </m:e>
          <m:sup>
            <m:r>
              <w:rPr>
                <w:rFonts w:ascii="Cambria Math" w:hAnsi="Cambria Math" w:cstheme="majorBidi"/>
                <w:sz w:val="24"/>
                <w:szCs w:val="24"/>
              </w:rPr>
              <m:t>2</m:t>
            </m:r>
          </m:sup>
        </m:sSup>
        <m:r>
          <w:rPr>
            <w:rFonts w:ascii="Cambria Math" w:hAnsi="Cambria Math" w:cstheme="majorBidi"/>
            <w:sz w:val="24"/>
            <w:szCs w:val="24"/>
          </w:rPr>
          <m:t>+2x</m:t>
        </m:r>
      </m:oMath>
    </w:p>
    <w:p w14:paraId="2A7A6C9A" w14:textId="77777777" w:rsidR="004109E7" w:rsidRPr="00C415CF" w:rsidRDefault="004109E7" w:rsidP="004109E7">
      <w:pPr>
        <w:pStyle w:val="ListParagraph"/>
        <w:jc w:val="both"/>
        <w:rPr>
          <w:rFonts w:asciiTheme="majorBidi" w:hAnsiTheme="majorBidi" w:cstheme="majorBidi"/>
          <w:color w:val="000000"/>
          <w:sz w:val="24"/>
          <w:szCs w:val="24"/>
          <w:u w:val="single"/>
        </w:rPr>
      </w:pPr>
    </w:p>
    <w:p w14:paraId="0E8175E6" w14:textId="69BE44B4" w:rsidR="004109E7" w:rsidRPr="00C415CF" w:rsidRDefault="00280318" w:rsidP="004109E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Add your code here</w:t>
      </w:r>
      <w:r w:rsidR="00FF5B2A">
        <w:rPr>
          <w:rFonts w:asciiTheme="majorBidi" w:hAnsiTheme="majorBidi" w:cstheme="majorBidi"/>
          <w:color w:val="000000"/>
          <w:sz w:val="24"/>
          <w:szCs w:val="24"/>
          <w:u w:val="single"/>
        </w:rPr>
        <w:t xml:space="preserve"> </w:t>
      </w:r>
      <w:r w:rsidR="00FF5B2A" w:rsidRPr="001236FE">
        <w:rPr>
          <w:rFonts w:asciiTheme="majorBidi" w:hAnsiTheme="majorBidi" w:cstheme="majorBidi"/>
          <w:color w:val="FF0000"/>
          <w:sz w:val="24"/>
          <w:szCs w:val="24"/>
          <w:u w:val="single"/>
        </w:rPr>
        <w:t xml:space="preserve">(or just submit your </w:t>
      </w:r>
      <w:proofErr w:type="spellStart"/>
      <w:r w:rsidR="00FF5B2A" w:rsidRPr="001236FE">
        <w:rPr>
          <w:rFonts w:asciiTheme="majorBidi" w:hAnsiTheme="majorBidi" w:cstheme="majorBidi"/>
          <w:color w:val="FF0000"/>
          <w:sz w:val="24"/>
          <w:szCs w:val="24"/>
          <w:u w:val="single"/>
        </w:rPr>
        <w:t>jupyter</w:t>
      </w:r>
      <w:proofErr w:type="spellEnd"/>
      <w:r w:rsidR="00FF5B2A" w:rsidRPr="001236FE">
        <w:rPr>
          <w:rFonts w:asciiTheme="majorBidi" w:hAnsiTheme="majorBidi" w:cstheme="majorBidi"/>
          <w:color w:val="FF0000"/>
          <w:sz w:val="24"/>
          <w:szCs w:val="24"/>
          <w:u w:val="single"/>
        </w:rPr>
        <w:t xml:space="preserve"> notebook)</w:t>
      </w:r>
      <w:r w:rsidR="004109E7" w:rsidRPr="001236FE">
        <w:rPr>
          <w:rFonts w:asciiTheme="majorBidi" w:hAnsiTheme="majorBidi" w:cstheme="majorBidi"/>
          <w:color w:val="FF0000"/>
          <w:sz w:val="24"/>
          <w:szCs w:val="24"/>
          <w:u w:val="single"/>
        </w:rPr>
        <w:t>:</w:t>
      </w:r>
    </w:p>
    <w:tbl>
      <w:tblPr>
        <w:tblStyle w:val="TableGrid"/>
        <w:tblW w:w="0" w:type="auto"/>
        <w:tblInd w:w="720" w:type="dxa"/>
        <w:tblLook w:val="04A0" w:firstRow="1" w:lastRow="0" w:firstColumn="1" w:lastColumn="0" w:noHBand="0" w:noVBand="1"/>
      </w:tblPr>
      <w:tblGrid>
        <w:gridCol w:w="8630"/>
      </w:tblGrid>
      <w:tr w:rsidR="00DC6B78" w:rsidRPr="00C415CF" w14:paraId="6DECCE94" w14:textId="77777777" w:rsidTr="00B47A1A">
        <w:tc>
          <w:tcPr>
            <w:tcW w:w="8630" w:type="dxa"/>
          </w:tcPr>
          <w:p w14:paraId="08CE5057" w14:textId="3336AAE3" w:rsidR="00214A29" w:rsidRPr="00C415CF" w:rsidRDefault="00214A29" w:rsidP="00B47A1A">
            <w:pPr>
              <w:shd w:val="clear" w:color="auto" w:fill="FFFFFF"/>
              <w:spacing w:line="285" w:lineRule="atLeast"/>
              <w:rPr>
                <w:rFonts w:asciiTheme="majorBidi" w:eastAsia="Times New Roman" w:hAnsiTheme="majorBidi" w:cstheme="majorBidi"/>
                <w:color w:val="000000"/>
                <w:sz w:val="21"/>
                <w:szCs w:val="21"/>
              </w:rPr>
            </w:pPr>
            <w:r>
              <w:rPr>
                <w:rFonts w:asciiTheme="majorBidi" w:eastAsia="Times New Roman" w:hAnsiTheme="majorBidi" w:cstheme="majorBidi"/>
                <w:color w:val="000000"/>
                <w:sz w:val="21"/>
                <w:szCs w:val="21"/>
              </w:rPr>
              <w:t xml:space="preserve">Submitted </w:t>
            </w:r>
            <w:proofErr w:type="spellStart"/>
            <w:r>
              <w:rPr>
                <w:rFonts w:asciiTheme="majorBidi" w:eastAsia="Times New Roman" w:hAnsiTheme="majorBidi" w:cstheme="majorBidi"/>
                <w:color w:val="000000"/>
                <w:sz w:val="21"/>
                <w:szCs w:val="21"/>
              </w:rPr>
              <w:t>jupyter</w:t>
            </w:r>
            <w:proofErr w:type="spellEnd"/>
            <w:r>
              <w:rPr>
                <w:rFonts w:asciiTheme="majorBidi" w:eastAsia="Times New Roman" w:hAnsiTheme="majorBidi" w:cstheme="majorBidi"/>
                <w:color w:val="000000"/>
                <w:sz w:val="21"/>
                <w:szCs w:val="21"/>
              </w:rPr>
              <w:t xml:space="preserve"> notebook</w:t>
            </w:r>
          </w:p>
        </w:tc>
      </w:tr>
    </w:tbl>
    <w:p w14:paraId="30BDEDB7" w14:textId="77777777" w:rsidR="00DC6B78" w:rsidRPr="00C415CF" w:rsidRDefault="00DC6B78" w:rsidP="00DC6B78">
      <w:pPr>
        <w:pStyle w:val="ListParagraph"/>
        <w:jc w:val="both"/>
        <w:rPr>
          <w:rFonts w:asciiTheme="majorBidi" w:hAnsiTheme="majorBidi" w:cstheme="majorBidi"/>
          <w:color w:val="000000"/>
          <w:sz w:val="24"/>
          <w:szCs w:val="24"/>
          <w:u w:val="single"/>
        </w:rPr>
      </w:pPr>
    </w:p>
    <w:p w14:paraId="717E89E2" w14:textId="77777777" w:rsidR="004109E7" w:rsidRPr="00C415CF" w:rsidRDefault="004109E7" w:rsidP="004109E7">
      <w:pPr>
        <w:pStyle w:val="ListParagraph"/>
        <w:jc w:val="both"/>
        <w:rPr>
          <w:rFonts w:asciiTheme="majorBidi" w:hAnsiTheme="majorBidi" w:cstheme="majorBidi"/>
          <w:color w:val="000000"/>
          <w:sz w:val="24"/>
          <w:szCs w:val="24"/>
          <w:u w:val="single"/>
        </w:rPr>
      </w:pPr>
      <w:r w:rsidRPr="00C415CF">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DC6B78" w:rsidRPr="00C415CF" w14:paraId="2B68D702" w14:textId="77777777" w:rsidTr="00B47A1A">
        <w:tc>
          <w:tcPr>
            <w:tcW w:w="9350" w:type="dxa"/>
          </w:tcPr>
          <w:p w14:paraId="4250A8CF" w14:textId="77777777" w:rsidR="00DC6B78" w:rsidRPr="00C415CF" w:rsidRDefault="00DC6B78" w:rsidP="00B47A1A">
            <w:pPr>
              <w:shd w:val="clear" w:color="auto" w:fill="FFFFFF"/>
              <w:spacing w:line="285" w:lineRule="atLeast"/>
              <w:rPr>
                <w:rFonts w:asciiTheme="majorBidi" w:eastAsia="Times New Roman" w:hAnsiTheme="majorBidi" w:cstheme="majorBidi"/>
                <w:color w:val="000000"/>
                <w:sz w:val="21"/>
                <w:szCs w:val="21"/>
              </w:rPr>
            </w:pPr>
          </w:p>
        </w:tc>
      </w:tr>
    </w:tbl>
    <w:p w14:paraId="4446A43D" w14:textId="77777777" w:rsidR="00AE4015" w:rsidRPr="00C415CF" w:rsidRDefault="00AE4015" w:rsidP="00AE4015">
      <w:pPr>
        <w:rPr>
          <w:rFonts w:asciiTheme="majorBidi" w:hAnsiTheme="majorBidi" w:cstheme="majorBidi"/>
          <w:b/>
          <w:bCs/>
          <w:sz w:val="28"/>
          <w:szCs w:val="28"/>
        </w:rPr>
      </w:pPr>
    </w:p>
    <w:p w14:paraId="5BADD54F" w14:textId="77777777" w:rsidR="00F67A39" w:rsidRPr="00C415CF" w:rsidRDefault="00F67A39" w:rsidP="00AF6E06">
      <w:pPr>
        <w:pStyle w:val="ListParagraph"/>
        <w:rPr>
          <w:rFonts w:asciiTheme="majorBidi" w:hAnsiTheme="majorBidi" w:cstheme="majorBidi"/>
          <w:b/>
          <w:bCs/>
          <w:sz w:val="28"/>
          <w:szCs w:val="28"/>
        </w:rPr>
      </w:pPr>
    </w:p>
    <w:p w14:paraId="6140D421" w14:textId="77777777" w:rsidR="005C32DF" w:rsidRPr="00C415CF" w:rsidRDefault="005C32DF">
      <w:p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br w:type="page"/>
      </w:r>
    </w:p>
    <w:p w14:paraId="28C50CBD" w14:textId="3FE57831" w:rsidR="00B17ABE" w:rsidRPr="00C415CF" w:rsidRDefault="00701613">
      <w:pPr>
        <w:pStyle w:val="ListParagraph"/>
        <w:numPr>
          <w:ilvl w:val="0"/>
          <w:numId w:val="1"/>
        </w:numPr>
        <w:rPr>
          <w:rFonts w:asciiTheme="majorBidi" w:hAnsiTheme="majorBidi" w:cstheme="majorBidi"/>
          <w:b/>
          <w:bCs/>
          <w:color w:val="000000" w:themeColor="text1"/>
          <w:sz w:val="32"/>
          <w:szCs w:val="32"/>
        </w:rPr>
      </w:pPr>
      <w:r w:rsidRPr="00C415CF">
        <w:rPr>
          <w:rFonts w:asciiTheme="majorBidi" w:hAnsiTheme="majorBidi" w:cstheme="majorBidi"/>
          <w:b/>
          <w:bCs/>
          <w:color w:val="000000" w:themeColor="text1"/>
          <w:sz w:val="32"/>
          <w:szCs w:val="32"/>
        </w:rPr>
        <w:lastRenderedPageBreak/>
        <w:t>References</w:t>
      </w:r>
    </w:p>
    <w:p w14:paraId="09086238" w14:textId="75152AEA" w:rsidR="000F38E8" w:rsidRPr="000F38E8" w:rsidRDefault="000F38E8" w:rsidP="00B37400">
      <w:pPr>
        <w:pStyle w:val="ListParagraph"/>
        <w:rPr>
          <w:rStyle w:val="Hyperlink"/>
          <w:rFonts w:asciiTheme="majorBidi" w:hAnsiTheme="majorBidi" w:cstheme="majorBidi"/>
        </w:rPr>
      </w:pPr>
      <w:hyperlink r:id="rId12" w:history="1">
        <w:r w:rsidRPr="000F38E8">
          <w:rPr>
            <w:rStyle w:val="Hyperlink"/>
            <w:rFonts w:asciiTheme="majorBidi" w:hAnsiTheme="majorBidi" w:cstheme="majorBidi"/>
          </w:rPr>
          <w:t xml:space="preserve">How to compute gradients in </w:t>
        </w:r>
        <w:proofErr w:type="spellStart"/>
        <w:r w:rsidRPr="000F38E8">
          <w:rPr>
            <w:rStyle w:val="Hyperlink"/>
            <w:rFonts w:asciiTheme="majorBidi" w:hAnsiTheme="majorBidi" w:cstheme="majorBidi"/>
          </w:rPr>
          <w:t>PyTorch</w:t>
        </w:r>
        <w:proofErr w:type="spellEnd"/>
        <w:r w:rsidRPr="000F38E8">
          <w:rPr>
            <w:rStyle w:val="Hyperlink"/>
            <w:rFonts w:asciiTheme="majorBidi" w:hAnsiTheme="majorBidi" w:cstheme="majorBidi"/>
          </w:rPr>
          <w:t>?</w:t>
        </w:r>
      </w:hyperlink>
    </w:p>
    <w:p w14:paraId="502B773B" w14:textId="5E0EFB2A" w:rsidR="000F38E8" w:rsidRPr="000F38E8" w:rsidRDefault="000F38E8" w:rsidP="00B37400">
      <w:pPr>
        <w:pStyle w:val="ListParagraph"/>
        <w:rPr>
          <w:rStyle w:val="Hyperlink"/>
          <w:rFonts w:asciiTheme="majorBidi" w:hAnsiTheme="majorBidi" w:cstheme="majorBidi"/>
        </w:rPr>
      </w:pPr>
      <w:hyperlink r:id="rId13" w:history="1">
        <w:proofErr w:type="spellStart"/>
        <w:r w:rsidRPr="000F38E8">
          <w:rPr>
            <w:rStyle w:val="Hyperlink"/>
            <w:rFonts w:asciiTheme="majorBidi" w:hAnsiTheme="majorBidi" w:cstheme="majorBidi"/>
          </w:rPr>
          <w:t>PyTorch</w:t>
        </w:r>
        <w:proofErr w:type="spellEnd"/>
        <w:r w:rsidRPr="000F38E8">
          <w:rPr>
            <w:rStyle w:val="Hyperlink"/>
            <w:rFonts w:asciiTheme="majorBidi" w:hAnsiTheme="majorBidi" w:cstheme="majorBidi"/>
          </w:rPr>
          <w:t xml:space="preserve"> Tutorial 03 - Gradient Calculation </w:t>
        </w:r>
        <w:proofErr w:type="gramStart"/>
        <w:r w:rsidRPr="000F38E8">
          <w:rPr>
            <w:rStyle w:val="Hyperlink"/>
            <w:rFonts w:asciiTheme="majorBidi" w:hAnsiTheme="majorBidi" w:cstheme="majorBidi"/>
          </w:rPr>
          <w:t>With</w:t>
        </w:r>
        <w:proofErr w:type="gramEnd"/>
        <w:r w:rsidRPr="000F38E8">
          <w:rPr>
            <w:rStyle w:val="Hyperlink"/>
            <w:rFonts w:asciiTheme="majorBidi" w:hAnsiTheme="majorBidi" w:cstheme="majorBidi"/>
          </w:rPr>
          <w:t xml:space="preserve"> </w:t>
        </w:r>
        <w:proofErr w:type="spellStart"/>
        <w:r w:rsidRPr="000F38E8">
          <w:rPr>
            <w:rStyle w:val="Hyperlink"/>
            <w:rFonts w:asciiTheme="majorBidi" w:hAnsiTheme="majorBidi" w:cstheme="majorBidi"/>
          </w:rPr>
          <w:t>Autograd</w:t>
        </w:r>
        <w:proofErr w:type="spellEnd"/>
      </w:hyperlink>
    </w:p>
    <w:p w14:paraId="79333314" w14:textId="05D34B40" w:rsidR="000F38E8" w:rsidRDefault="000F38E8" w:rsidP="00B37400">
      <w:pPr>
        <w:pStyle w:val="ListParagraph"/>
        <w:rPr>
          <w:rStyle w:val="Hyperlink"/>
          <w:rFonts w:asciiTheme="majorBidi" w:hAnsiTheme="majorBidi" w:cstheme="majorBidi"/>
        </w:rPr>
      </w:pPr>
      <w:hyperlink r:id="rId14" w:history="1">
        <w:proofErr w:type="spellStart"/>
        <w:r w:rsidRPr="000F38E8">
          <w:rPr>
            <w:rStyle w:val="Hyperlink"/>
            <w:rFonts w:asciiTheme="majorBidi" w:hAnsiTheme="majorBidi" w:cstheme="majorBidi"/>
          </w:rPr>
          <w:t>PyTorch</w:t>
        </w:r>
        <w:proofErr w:type="spellEnd"/>
        <w:r w:rsidRPr="000F38E8">
          <w:rPr>
            <w:rStyle w:val="Hyperlink"/>
            <w:rFonts w:asciiTheme="majorBidi" w:hAnsiTheme="majorBidi" w:cstheme="majorBidi"/>
          </w:rPr>
          <w:t xml:space="preserve"> Tutorial 04 - Backpropagation - Theory </w:t>
        </w:r>
        <w:proofErr w:type="gramStart"/>
        <w:r w:rsidRPr="000F38E8">
          <w:rPr>
            <w:rStyle w:val="Hyperlink"/>
            <w:rFonts w:asciiTheme="majorBidi" w:hAnsiTheme="majorBidi" w:cstheme="majorBidi"/>
          </w:rPr>
          <w:t>With</w:t>
        </w:r>
        <w:proofErr w:type="gramEnd"/>
        <w:r w:rsidRPr="000F38E8">
          <w:rPr>
            <w:rStyle w:val="Hyperlink"/>
            <w:rFonts w:asciiTheme="majorBidi" w:hAnsiTheme="majorBidi" w:cstheme="majorBidi"/>
          </w:rPr>
          <w:t xml:space="preserve"> Example</w:t>
        </w:r>
      </w:hyperlink>
    </w:p>
    <w:p w14:paraId="4343B820" w14:textId="77777777" w:rsidR="001434D6" w:rsidRPr="001434D6" w:rsidRDefault="001434D6" w:rsidP="00B37400">
      <w:pPr>
        <w:pStyle w:val="ListParagraph"/>
        <w:rPr>
          <w:rStyle w:val="Hyperlink"/>
        </w:rPr>
      </w:pPr>
    </w:p>
    <w:sectPr w:rsidR="001434D6" w:rsidRPr="001434D6" w:rsidSect="00762339">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60209" w14:textId="77777777" w:rsidR="00862158" w:rsidRDefault="00862158" w:rsidP="00367876">
      <w:pPr>
        <w:spacing w:after="0" w:line="240" w:lineRule="auto"/>
      </w:pPr>
      <w:r>
        <w:separator/>
      </w:r>
    </w:p>
  </w:endnote>
  <w:endnote w:type="continuationSeparator" w:id="0">
    <w:p w14:paraId="5A01106D" w14:textId="77777777" w:rsidR="00862158" w:rsidRDefault="00862158"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65E56" w14:textId="77777777" w:rsidR="00862158" w:rsidRDefault="00862158" w:rsidP="00367876">
      <w:pPr>
        <w:spacing w:after="0" w:line="240" w:lineRule="auto"/>
      </w:pPr>
      <w:r>
        <w:separator/>
      </w:r>
    </w:p>
  </w:footnote>
  <w:footnote w:type="continuationSeparator" w:id="0">
    <w:p w14:paraId="01B53A85" w14:textId="77777777" w:rsidR="00862158" w:rsidRDefault="00862158"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8E7B" w14:textId="7A015E7E"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89A3" w14:textId="4757EC0B"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1C1960">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5"/>
  </w:num>
  <w:num w:numId="2" w16cid:durableId="1737126143">
    <w:abstractNumId w:val="2"/>
  </w:num>
  <w:num w:numId="3" w16cid:durableId="1289626569">
    <w:abstractNumId w:val="1"/>
  </w:num>
  <w:num w:numId="4" w16cid:durableId="125004617">
    <w:abstractNumId w:val="0"/>
  </w:num>
  <w:num w:numId="5" w16cid:durableId="1177498581">
    <w:abstractNumId w:val="4"/>
  </w:num>
  <w:num w:numId="6" w16cid:durableId="202632609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5FF5"/>
    <w:rsid w:val="0000667E"/>
    <w:rsid w:val="00006CBD"/>
    <w:rsid w:val="00010DC9"/>
    <w:rsid w:val="00010FF7"/>
    <w:rsid w:val="00013DEA"/>
    <w:rsid w:val="00015216"/>
    <w:rsid w:val="00017607"/>
    <w:rsid w:val="00022E78"/>
    <w:rsid w:val="00026883"/>
    <w:rsid w:val="00026A46"/>
    <w:rsid w:val="0003155F"/>
    <w:rsid w:val="000355CB"/>
    <w:rsid w:val="0003775D"/>
    <w:rsid w:val="000417DC"/>
    <w:rsid w:val="00042097"/>
    <w:rsid w:val="00042C1C"/>
    <w:rsid w:val="000436E2"/>
    <w:rsid w:val="00050106"/>
    <w:rsid w:val="00050223"/>
    <w:rsid w:val="00050621"/>
    <w:rsid w:val="00064384"/>
    <w:rsid w:val="00064EEE"/>
    <w:rsid w:val="000661EC"/>
    <w:rsid w:val="00070206"/>
    <w:rsid w:val="000718C9"/>
    <w:rsid w:val="00072E8C"/>
    <w:rsid w:val="00073F5B"/>
    <w:rsid w:val="00080E43"/>
    <w:rsid w:val="00083233"/>
    <w:rsid w:val="0009607C"/>
    <w:rsid w:val="000A3807"/>
    <w:rsid w:val="000A3CEA"/>
    <w:rsid w:val="000A5C4C"/>
    <w:rsid w:val="000A7116"/>
    <w:rsid w:val="000A783D"/>
    <w:rsid w:val="000B081D"/>
    <w:rsid w:val="000C27BB"/>
    <w:rsid w:val="000C4158"/>
    <w:rsid w:val="000C670F"/>
    <w:rsid w:val="000D1A88"/>
    <w:rsid w:val="000D3662"/>
    <w:rsid w:val="000D3B0E"/>
    <w:rsid w:val="000D7F9E"/>
    <w:rsid w:val="000F22A2"/>
    <w:rsid w:val="000F2EB2"/>
    <w:rsid w:val="000F38E8"/>
    <w:rsid w:val="000F4E0A"/>
    <w:rsid w:val="00100D6C"/>
    <w:rsid w:val="00101A9B"/>
    <w:rsid w:val="001120CC"/>
    <w:rsid w:val="00112B18"/>
    <w:rsid w:val="001236FE"/>
    <w:rsid w:val="00126470"/>
    <w:rsid w:val="00140EDE"/>
    <w:rsid w:val="001434D6"/>
    <w:rsid w:val="0014444B"/>
    <w:rsid w:val="0014518E"/>
    <w:rsid w:val="00146FA7"/>
    <w:rsid w:val="00150FD6"/>
    <w:rsid w:val="001518B5"/>
    <w:rsid w:val="00156145"/>
    <w:rsid w:val="00161587"/>
    <w:rsid w:val="001723E4"/>
    <w:rsid w:val="00174F13"/>
    <w:rsid w:val="00175481"/>
    <w:rsid w:val="001777FE"/>
    <w:rsid w:val="0018232E"/>
    <w:rsid w:val="00184647"/>
    <w:rsid w:val="00187EDF"/>
    <w:rsid w:val="00191807"/>
    <w:rsid w:val="00193074"/>
    <w:rsid w:val="001A2DD9"/>
    <w:rsid w:val="001A35B5"/>
    <w:rsid w:val="001A43B7"/>
    <w:rsid w:val="001A43E5"/>
    <w:rsid w:val="001A6DE8"/>
    <w:rsid w:val="001B3DA2"/>
    <w:rsid w:val="001B77BE"/>
    <w:rsid w:val="001C1960"/>
    <w:rsid w:val="001C3F25"/>
    <w:rsid w:val="001C4370"/>
    <w:rsid w:val="001C44EF"/>
    <w:rsid w:val="001C7548"/>
    <w:rsid w:val="001D186A"/>
    <w:rsid w:val="001E6751"/>
    <w:rsid w:val="001E6C5A"/>
    <w:rsid w:val="00201378"/>
    <w:rsid w:val="0020140B"/>
    <w:rsid w:val="00202AFC"/>
    <w:rsid w:val="00205B06"/>
    <w:rsid w:val="00210DAD"/>
    <w:rsid w:val="002140F3"/>
    <w:rsid w:val="00214A29"/>
    <w:rsid w:val="00215C71"/>
    <w:rsid w:val="0021660E"/>
    <w:rsid w:val="00216C98"/>
    <w:rsid w:val="00216EFF"/>
    <w:rsid w:val="00222E2D"/>
    <w:rsid w:val="00222FDE"/>
    <w:rsid w:val="00235813"/>
    <w:rsid w:val="00236C2C"/>
    <w:rsid w:val="002417C8"/>
    <w:rsid w:val="00241C0E"/>
    <w:rsid w:val="00247180"/>
    <w:rsid w:val="00247926"/>
    <w:rsid w:val="00247D7A"/>
    <w:rsid w:val="0025126A"/>
    <w:rsid w:val="002566BD"/>
    <w:rsid w:val="00260322"/>
    <w:rsid w:val="00264EE8"/>
    <w:rsid w:val="002653D9"/>
    <w:rsid w:val="0027436A"/>
    <w:rsid w:val="00277DE8"/>
    <w:rsid w:val="00280318"/>
    <w:rsid w:val="002831A9"/>
    <w:rsid w:val="00283AC3"/>
    <w:rsid w:val="002A08EA"/>
    <w:rsid w:val="002A3343"/>
    <w:rsid w:val="002B0771"/>
    <w:rsid w:val="002B1BCE"/>
    <w:rsid w:val="002C1E9C"/>
    <w:rsid w:val="002C5CCA"/>
    <w:rsid w:val="002D1D6D"/>
    <w:rsid w:val="002E5530"/>
    <w:rsid w:val="002F61E8"/>
    <w:rsid w:val="002F7B36"/>
    <w:rsid w:val="002F7DFE"/>
    <w:rsid w:val="00304F1D"/>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518E2"/>
    <w:rsid w:val="00355537"/>
    <w:rsid w:val="0035588B"/>
    <w:rsid w:val="0035749A"/>
    <w:rsid w:val="003645FD"/>
    <w:rsid w:val="00367876"/>
    <w:rsid w:val="003737FF"/>
    <w:rsid w:val="00375753"/>
    <w:rsid w:val="00376DED"/>
    <w:rsid w:val="00377AD1"/>
    <w:rsid w:val="00381357"/>
    <w:rsid w:val="003855B4"/>
    <w:rsid w:val="003877D2"/>
    <w:rsid w:val="003903BC"/>
    <w:rsid w:val="003A0158"/>
    <w:rsid w:val="003A1692"/>
    <w:rsid w:val="003B5892"/>
    <w:rsid w:val="003B6D3B"/>
    <w:rsid w:val="003E3454"/>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EE5"/>
    <w:rsid w:val="0043480B"/>
    <w:rsid w:val="004366F6"/>
    <w:rsid w:val="004608A9"/>
    <w:rsid w:val="00465AD5"/>
    <w:rsid w:val="00472BD9"/>
    <w:rsid w:val="00473AF8"/>
    <w:rsid w:val="00473FE0"/>
    <w:rsid w:val="0047439F"/>
    <w:rsid w:val="0047603E"/>
    <w:rsid w:val="00476C46"/>
    <w:rsid w:val="00480032"/>
    <w:rsid w:val="00484784"/>
    <w:rsid w:val="004876BA"/>
    <w:rsid w:val="004900A9"/>
    <w:rsid w:val="004931A6"/>
    <w:rsid w:val="004979D9"/>
    <w:rsid w:val="004A329C"/>
    <w:rsid w:val="004A3597"/>
    <w:rsid w:val="004A655D"/>
    <w:rsid w:val="004B0E6D"/>
    <w:rsid w:val="004B75A3"/>
    <w:rsid w:val="004B7794"/>
    <w:rsid w:val="004C6356"/>
    <w:rsid w:val="004C7DDC"/>
    <w:rsid w:val="004D1AF7"/>
    <w:rsid w:val="004D481D"/>
    <w:rsid w:val="004E7DCE"/>
    <w:rsid w:val="004F031A"/>
    <w:rsid w:val="004F1026"/>
    <w:rsid w:val="004F1D27"/>
    <w:rsid w:val="004F2003"/>
    <w:rsid w:val="004F2D1A"/>
    <w:rsid w:val="004F7DA1"/>
    <w:rsid w:val="00500EE1"/>
    <w:rsid w:val="0050144F"/>
    <w:rsid w:val="00502F71"/>
    <w:rsid w:val="0050440C"/>
    <w:rsid w:val="005078AA"/>
    <w:rsid w:val="00511455"/>
    <w:rsid w:val="00513A56"/>
    <w:rsid w:val="00515944"/>
    <w:rsid w:val="00523AFB"/>
    <w:rsid w:val="005255AB"/>
    <w:rsid w:val="00526FF3"/>
    <w:rsid w:val="005271ED"/>
    <w:rsid w:val="00531673"/>
    <w:rsid w:val="00534550"/>
    <w:rsid w:val="00541CCA"/>
    <w:rsid w:val="005516F3"/>
    <w:rsid w:val="00553484"/>
    <w:rsid w:val="0055755A"/>
    <w:rsid w:val="00560BD4"/>
    <w:rsid w:val="005623ED"/>
    <w:rsid w:val="005635DD"/>
    <w:rsid w:val="005660A2"/>
    <w:rsid w:val="00572E2D"/>
    <w:rsid w:val="00572FFD"/>
    <w:rsid w:val="00577998"/>
    <w:rsid w:val="00583A7C"/>
    <w:rsid w:val="00584660"/>
    <w:rsid w:val="0058658C"/>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55ED"/>
    <w:rsid w:val="00615371"/>
    <w:rsid w:val="006157BE"/>
    <w:rsid w:val="00620F70"/>
    <w:rsid w:val="006251AD"/>
    <w:rsid w:val="00631D6C"/>
    <w:rsid w:val="0063439B"/>
    <w:rsid w:val="00634B3C"/>
    <w:rsid w:val="0063627D"/>
    <w:rsid w:val="006400BC"/>
    <w:rsid w:val="00647F56"/>
    <w:rsid w:val="00653639"/>
    <w:rsid w:val="006536EA"/>
    <w:rsid w:val="00660EBD"/>
    <w:rsid w:val="00661939"/>
    <w:rsid w:val="00661F46"/>
    <w:rsid w:val="0066590D"/>
    <w:rsid w:val="00684719"/>
    <w:rsid w:val="00690640"/>
    <w:rsid w:val="006910CE"/>
    <w:rsid w:val="00692F55"/>
    <w:rsid w:val="006931F6"/>
    <w:rsid w:val="006964BE"/>
    <w:rsid w:val="006A0770"/>
    <w:rsid w:val="006A12D6"/>
    <w:rsid w:val="006A12FF"/>
    <w:rsid w:val="006A2E95"/>
    <w:rsid w:val="006B3100"/>
    <w:rsid w:val="006B3324"/>
    <w:rsid w:val="006C080D"/>
    <w:rsid w:val="006C0C36"/>
    <w:rsid w:val="006C5B1F"/>
    <w:rsid w:val="006C5D93"/>
    <w:rsid w:val="006D2047"/>
    <w:rsid w:val="006D20E4"/>
    <w:rsid w:val="006D4ACD"/>
    <w:rsid w:val="006E0D55"/>
    <w:rsid w:val="006E0F70"/>
    <w:rsid w:val="006E1239"/>
    <w:rsid w:val="006E1294"/>
    <w:rsid w:val="006E2A32"/>
    <w:rsid w:val="006E5D9E"/>
    <w:rsid w:val="006E5FFD"/>
    <w:rsid w:val="006E7D43"/>
    <w:rsid w:val="006F56DF"/>
    <w:rsid w:val="006F6CE7"/>
    <w:rsid w:val="006F6FBF"/>
    <w:rsid w:val="00701613"/>
    <w:rsid w:val="00703D8C"/>
    <w:rsid w:val="00706A13"/>
    <w:rsid w:val="0070709B"/>
    <w:rsid w:val="007072D5"/>
    <w:rsid w:val="00711A23"/>
    <w:rsid w:val="0072159B"/>
    <w:rsid w:val="0072589C"/>
    <w:rsid w:val="00726106"/>
    <w:rsid w:val="00726E43"/>
    <w:rsid w:val="0072776A"/>
    <w:rsid w:val="00731162"/>
    <w:rsid w:val="00731DE2"/>
    <w:rsid w:val="007360C6"/>
    <w:rsid w:val="007379EA"/>
    <w:rsid w:val="00740656"/>
    <w:rsid w:val="007417BE"/>
    <w:rsid w:val="00744B78"/>
    <w:rsid w:val="00745AD2"/>
    <w:rsid w:val="007566CF"/>
    <w:rsid w:val="00762339"/>
    <w:rsid w:val="007758DF"/>
    <w:rsid w:val="00776EE1"/>
    <w:rsid w:val="00780F19"/>
    <w:rsid w:val="00781142"/>
    <w:rsid w:val="00796674"/>
    <w:rsid w:val="007A33C3"/>
    <w:rsid w:val="007A3CC1"/>
    <w:rsid w:val="007B5418"/>
    <w:rsid w:val="007B546C"/>
    <w:rsid w:val="007C0287"/>
    <w:rsid w:val="007C2199"/>
    <w:rsid w:val="007C69BF"/>
    <w:rsid w:val="007D03B5"/>
    <w:rsid w:val="007D07D3"/>
    <w:rsid w:val="007D513D"/>
    <w:rsid w:val="007E0342"/>
    <w:rsid w:val="007E367E"/>
    <w:rsid w:val="007F5720"/>
    <w:rsid w:val="00800CCF"/>
    <w:rsid w:val="00801139"/>
    <w:rsid w:val="008013B1"/>
    <w:rsid w:val="008051E1"/>
    <w:rsid w:val="00811A90"/>
    <w:rsid w:val="00820A6E"/>
    <w:rsid w:val="00822C83"/>
    <w:rsid w:val="008273A0"/>
    <w:rsid w:val="00827FAE"/>
    <w:rsid w:val="00833609"/>
    <w:rsid w:val="00837E10"/>
    <w:rsid w:val="008420F9"/>
    <w:rsid w:val="00843B96"/>
    <w:rsid w:val="008463E5"/>
    <w:rsid w:val="0084733E"/>
    <w:rsid w:val="0084738F"/>
    <w:rsid w:val="00847BB5"/>
    <w:rsid w:val="00855A84"/>
    <w:rsid w:val="00855F94"/>
    <w:rsid w:val="00856C7D"/>
    <w:rsid w:val="00856E9E"/>
    <w:rsid w:val="008579E9"/>
    <w:rsid w:val="008579EE"/>
    <w:rsid w:val="00862158"/>
    <w:rsid w:val="0086309E"/>
    <w:rsid w:val="00865EF6"/>
    <w:rsid w:val="00877C91"/>
    <w:rsid w:val="00880BDF"/>
    <w:rsid w:val="008845F4"/>
    <w:rsid w:val="008847C5"/>
    <w:rsid w:val="0088494A"/>
    <w:rsid w:val="008933E9"/>
    <w:rsid w:val="0089466A"/>
    <w:rsid w:val="008948A5"/>
    <w:rsid w:val="008A1913"/>
    <w:rsid w:val="008A1A96"/>
    <w:rsid w:val="008A5F00"/>
    <w:rsid w:val="008B0802"/>
    <w:rsid w:val="008B0FC9"/>
    <w:rsid w:val="008B1CD8"/>
    <w:rsid w:val="008C021D"/>
    <w:rsid w:val="008C344E"/>
    <w:rsid w:val="008C49B1"/>
    <w:rsid w:val="008D354E"/>
    <w:rsid w:val="008D651C"/>
    <w:rsid w:val="008D66B9"/>
    <w:rsid w:val="008D6E29"/>
    <w:rsid w:val="008E2C4D"/>
    <w:rsid w:val="008F181B"/>
    <w:rsid w:val="008F322C"/>
    <w:rsid w:val="008F5A45"/>
    <w:rsid w:val="0090497A"/>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4CFD"/>
    <w:rsid w:val="00940C1B"/>
    <w:rsid w:val="00943A87"/>
    <w:rsid w:val="0095083F"/>
    <w:rsid w:val="00952C9A"/>
    <w:rsid w:val="00953EDE"/>
    <w:rsid w:val="00955E04"/>
    <w:rsid w:val="00956DA7"/>
    <w:rsid w:val="00962A9D"/>
    <w:rsid w:val="009639CE"/>
    <w:rsid w:val="00967109"/>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7934"/>
    <w:rsid w:val="009E4C5D"/>
    <w:rsid w:val="009E53F7"/>
    <w:rsid w:val="009F477B"/>
    <w:rsid w:val="00A02217"/>
    <w:rsid w:val="00A027C3"/>
    <w:rsid w:val="00A0351F"/>
    <w:rsid w:val="00A06887"/>
    <w:rsid w:val="00A06FAA"/>
    <w:rsid w:val="00A11019"/>
    <w:rsid w:val="00A115C8"/>
    <w:rsid w:val="00A1688A"/>
    <w:rsid w:val="00A37409"/>
    <w:rsid w:val="00A37B78"/>
    <w:rsid w:val="00A41E4D"/>
    <w:rsid w:val="00A4565F"/>
    <w:rsid w:val="00A46F7D"/>
    <w:rsid w:val="00A51D34"/>
    <w:rsid w:val="00A73F42"/>
    <w:rsid w:val="00A75099"/>
    <w:rsid w:val="00A860E6"/>
    <w:rsid w:val="00A87175"/>
    <w:rsid w:val="00A95B36"/>
    <w:rsid w:val="00A960F2"/>
    <w:rsid w:val="00A97758"/>
    <w:rsid w:val="00AB48A0"/>
    <w:rsid w:val="00AB6062"/>
    <w:rsid w:val="00AB6E20"/>
    <w:rsid w:val="00AC5BE5"/>
    <w:rsid w:val="00AC744B"/>
    <w:rsid w:val="00AD2806"/>
    <w:rsid w:val="00AD369E"/>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7EB5"/>
    <w:rsid w:val="00B50CC9"/>
    <w:rsid w:val="00B52270"/>
    <w:rsid w:val="00B53D5D"/>
    <w:rsid w:val="00B60FA9"/>
    <w:rsid w:val="00B64818"/>
    <w:rsid w:val="00B652CD"/>
    <w:rsid w:val="00B66F6F"/>
    <w:rsid w:val="00B67002"/>
    <w:rsid w:val="00B6714F"/>
    <w:rsid w:val="00B73DCC"/>
    <w:rsid w:val="00B746BA"/>
    <w:rsid w:val="00B74B1F"/>
    <w:rsid w:val="00B77F60"/>
    <w:rsid w:val="00B84885"/>
    <w:rsid w:val="00B85CF3"/>
    <w:rsid w:val="00B92747"/>
    <w:rsid w:val="00B94567"/>
    <w:rsid w:val="00B9507D"/>
    <w:rsid w:val="00BA14BF"/>
    <w:rsid w:val="00BA6531"/>
    <w:rsid w:val="00BA7CF0"/>
    <w:rsid w:val="00BB3BFA"/>
    <w:rsid w:val="00BB3D6E"/>
    <w:rsid w:val="00BB790D"/>
    <w:rsid w:val="00BC0E46"/>
    <w:rsid w:val="00BC4BE8"/>
    <w:rsid w:val="00BD0DD4"/>
    <w:rsid w:val="00BD25B6"/>
    <w:rsid w:val="00BD401B"/>
    <w:rsid w:val="00BE2784"/>
    <w:rsid w:val="00BE3995"/>
    <w:rsid w:val="00BE4D9A"/>
    <w:rsid w:val="00BE6DE3"/>
    <w:rsid w:val="00BE72E8"/>
    <w:rsid w:val="00BF01AA"/>
    <w:rsid w:val="00BF268B"/>
    <w:rsid w:val="00BF6475"/>
    <w:rsid w:val="00C00C9E"/>
    <w:rsid w:val="00C11000"/>
    <w:rsid w:val="00C16127"/>
    <w:rsid w:val="00C20338"/>
    <w:rsid w:val="00C21A29"/>
    <w:rsid w:val="00C227B7"/>
    <w:rsid w:val="00C24817"/>
    <w:rsid w:val="00C268F2"/>
    <w:rsid w:val="00C27352"/>
    <w:rsid w:val="00C35E45"/>
    <w:rsid w:val="00C415CF"/>
    <w:rsid w:val="00C43569"/>
    <w:rsid w:val="00C47D1A"/>
    <w:rsid w:val="00C51F5E"/>
    <w:rsid w:val="00C52560"/>
    <w:rsid w:val="00C52DDB"/>
    <w:rsid w:val="00C53B52"/>
    <w:rsid w:val="00C6122F"/>
    <w:rsid w:val="00C63906"/>
    <w:rsid w:val="00C639D9"/>
    <w:rsid w:val="00C645F7"/>
    <w:rsid w:val="00C743A2"/>
    <w:rsid w:val="00C77396"/>
    <w:rsid w:val="00C779B9"/>
    <w:rsid w:val="00C83E2C"/>
    <w:rsid w:val="00C96DDA"/>
    <w:rsid w:val="00C96ED8"/>
    <w:rsid w:val="00CB0F33"/>
    <w:rsid w:val="00CB1D75"/>
    <w:rsid w:val="00CC156B"/>
    <w:rsid w:val="00CC7662"/>
    <w:rsid w:val="00CD03A1"/>
    <w:rsid w:val="00CD225B"/>
    <w:rsid w:val="00CD414A"/>
    <w:rsid w:val="00CE1429"/>
    <w:rsid w:val="00CE1D21"/>
    <w:rsid w:val="00CE4299"/>
    <w:rsid w:val="00CE79DB"/>
    <w:rsid w:val="00D00A88"/>
    <w:rsid w:val="00D01280"/>
    <w:rsid w:val="00D03A4F"/>
    <w:rsid w:val="00D0586F"/>
    <w:rsid w:val="00D11B13"/>
    <w:rsid w:val="00D11CF1"/>
    <w:rsid w:val="00D237AD"/>
    <w:rsid w:val="00D24E9F"/>
    <w:rsid w:val="00D26B08"/>
    <w:rsid w:val="00D316AA"/>
    <w:rsid w:val="00D352C9"/>
    <w:rsid w:val="00D40501"/>
    <w:rsid w:val="00D40DED"/>
    <w:rsid w:val="00D4538A"/>
    <w:rsid w:val="00D53929"/>
    <w:rsid w:val="00D64CA7"/>
    <w:rsid w:val="00D6626F"/>
    <w:rsid w:val="00D72D4E"/>
    <w:rsid w:val="00D75BBD"/>
    <w:rsid w:val="00D83CFC"/>
    <w:rsid w:val="00D93951"/>
    <w:rsid w:val="00DA7322"/>
    <w:rsid w:val="00DB1CC1"/>
    <w:rsid w:val="00DB3F32"/>
    <w:rsid w:val="00DB700C"/>
    <w:rsid w:val="00DC6B78"/>
    <w:rsid w:val="00DD5CC1"/>
    <w:rsid w:val="00DE28A5"/>
    <w:rsid w:val="00DF1235"/>
    <w:rsid w:val="00DF40E0"/>
    <w:rsid w:val="00E02473"/>
    <w:rsid w:val="00E0415C"/>
    <w:rsid w:val="00E054C0"/>
    <w:rsid w:val="00E05BD2"/>
    <w:rsid w:val="00E12983"/>
    <w:rsid w:val="00E20F50"/>
    <w:rsid w:val="00E23A4D"/>
    <w:rsid w:val="00E317C2"/>
    <w:rsid w:val="00E3240D"/>
    <w:rsid w:val="00E353EB"/>
    <w:rsid w:val="00E353EF"/>
    <w:rsid w:val="00E42F2C"/>
    <w:rsid w:val="00E52FB4"/>
    <w:rsid w:val="00E604F1"/>
    <w:rsid w:val="00E630DF"/>
    <w:rsid w:val="00E70873"/>
    <w:rsid w:val="00E718EC"/>
    <w:rsid w:val="00E761CE"/>
    <w:rsid w:val="00E76DC7"/>
    <w:rsid w:val="00E80AAC"/>
    <w:rsid w:val="00E876D1"/>
    <w:rsid w:val="00E878BD"/>
    <w:rsid w:val="00E87EC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F14AE"/>
    <w:rsid w:val="00EF2527"/>
    <w:rsid w:val="00EF3375"/>
    <w:rsid w:val="00EF4FBA"/>
    <w:rsid w:val="00EF5510"/>
    <w:rsid w:val="00F00F2F"/>
    <w:rsid w:val="00F01818"/>
    <w:rsid w:val="00F06CE7"/>
    <w:rsid w:val="00F07F27"/>
    <w:rsid w:val="00F136B0"/>
    <w:rsid w:val="00F14267"/>
    <w:rsid w:val="00F1486F"/>
    <w:rsid w:val="00F20B7E"/>
    <w:rsid w:val="00F44232"/>
    <w:rsid w:val="00F51405"/>
    <w:rsid w:val="00F524F8"/>
    <w:rsid w:val="00F53F65"/>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E0479"/>
    <w:rsid w:val="00FE0CA0"/>
    <w:rsid w:val="00FE2FF4"/>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DbeIqrwb_dE&amp;list=PLqnslRFeH2UrcDBWF5mfPGpqQDSta6VK4&amp;index=4"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utorialspoint.com/how-to-compute-gradients-in-pytorch"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3Kb0QS6z7WA&amp;list=PLqnslRFeH2UrcDBWF5mfPGpqQDSta6VK4&amp;index=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A5BD125D548644854DC75FD5D00497" ma:contentTypeVersion="0" ma:contentTypeDescription="Create a new document." ma:contentTypeScope="" ma:versionID="848614fa4ec5a9cea20dc04567cda873">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2.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C6E974-1F53-441B-8540-69701CBCE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14</TotalTime>
  <Pages>6</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Abdullah Masood</cp:lastModifiedBy>
  <cp:revision>343</cp:revision>
  <cp:lastPrinted>2018-02-11T15:13:00Z</cp:lastPrinted>
  <dcterms:created xsi:type="dcterms:W3CDTF">2024-10-04T14:11:00Z</dcterms:created>
  <dcterms:modified xsi:type="dcterms:W3CDTF">2025-02-1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A5BD125D548644854DC75FD5D00497</vt:lpwstr>
  </property>
</Properties>
</file>